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F4F7" w14:textId="39FC70E0" w:rsidR="00763119" w:rsidRPr="0044340B" w:rsidRDefault="00763119" w:rsidP="00763119">
      <w:pPr>
        <w:pStyle w:val="1"/>
        <w:overflowPunct w:val="0"/>
        <w:spacing w:before="0"/>
        <w:rPr>
          <w:spacing w:val="0"/>
          <w:lang w:eastAsia="ja-JP"/>
        </w:rPr>
      </w:pPr>
      <w:r w:rsidRPr="0044340B">
        <w:rPr>
          <w:spacing w:val="0"/>
          <w:lang w:eastAsia="ja-JP"/>
        </w:rPr>
        <w:t>【別記様式第</w:t>
      </w:r>
      <w:r w:rsidRPr="0044340B">
        <w:rPr>
          <w:rFonts w:hint="eastAsia"/>
          <w:spacing w:val="0"/>
          <w:lang w:eastAsia="ja-JP"/>
        </w:rPr>
        <w:t>５－２号</w:t>
      </w:r>
      <w:r w:rsidRPr="0044340B">
        <w:rPr>
          <w:spacing w:val="0"/>
          <w:lang w:eastAsia="ja-JP"/>
        </w:rPr>
        <w:t>】</w:t>
      </w:r>
    </w:p>
    <w:p w14:paraId="50007462" w14:textId="77777777" w:rsidR="00763119" w:rsidRPr="0044340B" w:rsidRDefault="00763119" w:rsidP="00763119">
      <w:pPr>
        <w:pStyle w:val="a3"/>
        <w:overflowPunct w:val="0"/>
        <w:rPr>
          <w:b/>
          <w:spacing w:val="0"/>
          <w:szCs w:val="26"/>
          <w:lang w:eastAsia="ja-JP"/>
        </w:rPr>
      </w:pPr>
    </w:p>
    <w:p w14:paraId="3C7DA679" w14:textId="5E3EE1B1" w:rsidR="00763119" w:rsidRPr="0044340B" w:rsidRDefault="00763119" w:rsidP="00763119">
      <w:pPr>
        <w:pStyle w:val="a3"/>
        <w:overflowPunct w:val="0"/>
        <w:jc w:val="center"/>
        <w:rPr>
          <w:spacing w:val="0"/>
          <w:lang w:eastAsia="ja-JP"/>
        </w:rPr>
      </w:pPr>
      <w:r w:rsidRPr="0044340B">
        <w:rPr>
          <w:spacing w:val="0"/>
          <w:lang w:eastAsia="ja-JP"/>
        </w:rPr>
        <w:t>養殖業</w:t>
      </w:r>
      <w:r w:rsidRPr="0044340B">
        <w:rPr>
          <w:rFonts w:hint="eastAsia"/>
          <w:spacing w:val="0"/>
          <w:lang w:eastAsia="ja-JP"/>
        </w:rPr>
        <w:t>体質強化緊急総合対策事業のうち国産人工種苗転換対策事業終了後</w:t>
      </w:r>
      <w:r w:rsidR="00AA1F93" w:rsidRPr="0044340B">
        <w:rPr>
          <w:rFonts w:hint="eastAsia"/>
          <w:spacing w:val="0"/>
          <w:lang w:eastAsia="ja-JP"/>
        </w:rPr>
        <w:t>実績</w:t>
      </w:r>
      <w:r w:rsidRPr="0044340B">
        <w:rPr>
          <w:rFonts w:hint="eastAsia"/>
          <w:spacing w:val="0"/>
          <w:lang w:eastAsia="ja-JP"/>
        </w:rPr>
        <w:t>報告書</w:t>
      </w:r>
    </w:p>
    <w:p w14:paraId="3B6845C0" w14:textId="47602157" w:rsidR="00763119" w:rsidRPr="0044340B" w:rsidRDefault="00CB5293" w:rsidP="00763119">
      <w:pPr>
        <w:pStyle w:val="a3"/>
        <w:overflowPunct w:val="0"/>
        <w:rPr>
          <w:spacing w:val="0"/>
          <w:szCs w:val="20"/>
          <w:lang w:eastAsia="ja-JP"/>
        </w:rPr>
      </w:pPr>
      <w:r>
        <w:rPr>
          <w:b/>
          <w:noProof/>
          <w:spacing w:val="0"/>
          <w:szCs w:val="26"/>
          <w:lang w:eastAsia="ja-JP"/>
        </w:rPr>
        <mc:AlternateContent>
          <mc:Choice Requires="wps">
            <w:drawing>
              <wp:anchor distT="0" distB="0" distL="114300" distR="114300" simplePos="0" relativeHeight="251659264" behindDoc="0" locked="0" layoutInCell="1" allowOverlap="1" wp14:anchorId="0A934DF7" wp14:editId="5E745851">
                <wp:simplePos x="0" y="0"/>
                <wp:positionH relativeFrom="page">
                  <wp:posOffset>2399859</wp:posOffset>
                </wp:positionH>
                <wp:positionV relativeFrom="paragraph">
                  <wp:posOffset>85007</wp:posOffset>
                </wp:positionV>
                <wp:extent cx="3145155" cy="384527"/>
                <wp:effectExtent l="0" t="0" r="474345" b="15875"/>
                <wp:wrapNone/>
                <wp:docPr id="1131404302" name="吹き出し: 四角形 1"/>
                <wp:cNvGraphicFramePr/>
                <a:graphic xmlns:a="http://schemas.openxmlformats.org/drawingml/2006/main">
                  <a:graphicData uri="http://schemas.microsoft.com/office/word/2010/wordprocessingShape">
                    <wps:wsp>
                      <wps:cNvSpPr/>
                      <wps:spPr>
                        <a:xfrm>
                          <a:off x="0" y="0"/>
                          <a:ext cx="3145155" cy="384527"/>
                        </a:xfrm>
                        <a:prstGeom prst="wedgeRectCallout">
                          <a:avLst>
                            <a:gd name="adj1" fmla="val 64339"/>
                            <a:gd name="adj2" fmla="val -16393"/>
                          </a:avLst>
                        </a:prstGeom>
                        <a:solidFill>
                          <a:schemeClr val="accent1">
                            <a:alpha val="0"/>
                          </a:schemeClr>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936707" w14:textId="77777777" w:rsidR="00CB5293" w:rsidRPr="00A26385" w:rsidRDefault="00CB5293" w:rsidP="00CB5293">
                            <w:pPr>
                              <w:jc w:val="center"/>
                              <w:rPr>
                                <w:color w:val="FF0000"/>
                                <w:lang w:eastAsia="ja-JP"/>
                              </w:rPr>
                            </w:pPr>
                            <w:r>
                              <w:rPr>
                                <w:rFonts w:hint="eastAsia"/>
                                <w:color w:val="FF0000"/>
                                <w:lang w:eastAsia="ja-JP"/>
                              </w:rPr>
                              <w:t>事業者の方で文書番号を設けてなければ削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934DF7"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1" o:spid="_x0000_s1026" type="#_x0000_t61" style="position:absolute;margin-left:188.95pt;margin-top:6.7pt;width:247.65pt;height:30.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" adj="24697,7259" fillcolor="#4f81bd [3204]" strokecolor="red" strokeweight="1pt">
                <v:fill opacity="0"/>
                <v:textbox>
                  <w:txbxContent>
                    <w:p w14:paraId="4A936707" w14:textId="77777777" w:rsidR="00CB5293" w:rsidRPr="00A26385" w:rsidRDefault="00CB5293" w:rsidP="00CB5293">
                      <w:pPr>
                        <w:jc w:val="center"/>
                        <w:rPr>
                          <w:rFonts w:hint="eastAsia"/>
                          <w:color w:val="FF0000"/>
                          <w:lang w:eastAsia="ja-JP"/>
                        </w:rPr>
                      </w:pPr>
                      <w:r>
                        <w:rPr>
                          <w:rFonts w:hint="eastAsia"/>
                          <w:color w:val="FF0000"/>
                          <w:lang w:eastAsia="ja-JP"/>
                        </w:rPr>
                        <w:t>事業者の方で文書番号を設けてなければ削除</w:t>
                      </w:r>
                    </w:p>
                  </w:txbxContent>
                </v:textbox>
                <w10:wrap anchorx="page"/>
              </v:shape>
            </w:pict>
          </mc:Fallback>
        </mc:AlternateContent>
      </w:r>
    </w:p>
    <w:p w14:paraId="1C47D989" w14:textId="77777777" w:rsidR="00CB5293" w:rsidRPr="00A26385" w:rsidRDefault="00CB5293" w:rsidP="00CB5293">
      <w:pPr>
        <w:pStyle w:val="a3"/>
        <w:tabs>
          <w:tab w:val="left" w:pos="910"/>
        </w:tabs>
        <w:wordWrap w:val="0"/>
        <w:overflowPunct w:val="0"/>
        <w:ind w:firstLineChars="3332" w:firstLine="6997"/>
        <w:jc w:val="right"/>
        <w:rPr>
          <w:color w:val="FF0000"/>
          <w:spacing w:val="0"/>
          <w:lang w:eastAsia="ja-JP"/>
        </w:rPr>
      </w:pPr>
      <w:r w:rsidRPr="00A26385">
        <w:rPr>
          <w:rFonts w:hint="eastAsia"/>
          <w:color w:val="FF0000"/>
          <w:spacing w:val="0"/>
          <w:lang w:eastAsia="ja-JP"/>
        </w:rPr>
        <w:t>第〇〇〇号</w:t>
      </w:r>
    </w:p>
    <w:p w14:paraId="0B710CA7" w14:textId="3E93A140" w:rsidR="00CB5293" w:rsidRPr="00A26385" w:rsidRDefault="00CB5293" w:rsidP="00CB5293">
      <w:pPr>
        <w:pStyle w:val="a3"/>
        <w:tabs>
          <w:tab w:val="left" w:pos="910"/>
        </w:tabs>
        <w:overflowPunct w:val="0"/>
        <w:ind w:firstLineChars="3210" w:firstLine="6741"/>
        <w:jc w:val="right"/>
        <w:rPr>
          <w:color w:val="FF0000"/>
          <w:spacing w:val="0"/>
          <w:lang w:eastAsia="ja-JP"/>
        </w:rPr>
      </w:pPr>
      <w:r w:rsidRPr="00A26385">
        <w:rPr>
          <w:rFonts w:hint="eastAsia"/>
          <w:color w:val="FF0000"/>
          <w:spacing w:val="0"/>
          <w:lang w:eastAsia="ja-JP"/>
        </w:rPr>
        <w:t xml:space="preserve">　令和</w:t>
      </w:r>
      <w:r w:rsidR="005F7C41">
        <w:rPr>
          <w:rFonts w:hint="eastAsia"/>
          <w:color w:val="FF0000"/>
          <w:spacing w:val="0"/>
          <w:lang w:eastAsia="ja-JP"/>
        </w:rPr>
        <w:t>８</w:t>
      </w:r>
      <w:r w:rsidRPr="00A26385">
        <w:rPr>
          <w:rFonts w:hint="eastAsia"/>
          <w:color w:val="FF0000"/>
          <w:spacing w:val="0"/>
          <w:lang w:eastAsia="ja-JP"/>
        </w:rPr>
        <w:t>年４月10日</w:t>
      </w:r>
    </w:p>
    <w:p w14:paraId="29E921A3" w14:textId="4F33AD23" w:rsidR="00763119" w:rsidRPr="00CB5293" w:rsidRDefault="00763119" w:rsidP="00763119">
      <w:pPr>
        <w:pStyle w:val="a3"/>
        <w:overflowPunct w:val="0"/>
        <w:rPr>
          <w:spacing w:val="0"/>
          <w:szCs w:val="20"/>
          <w:lang w:eastAsia="ja-JP"/>
        </w:rPr>
      </w:pPr>
    </w:p>
    <w:p w14:paraId="26BF8AC4" w14:textId="2EA93F2C" w:rsidR="003673EF"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1D3B42FE" w14:textId="564C4782" w:rsidR="003673EF" w:rsidRPr="008373B8"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w:t>
      </w:r>
      <w:r w:rsidR="00F9466C">
        <w:rPr>
          <w:rFonts w:hint="eastAsia"/>
          <w:color w:val="000000" w:themeColor="text1"/>
          <w:spacing w:val="0"/>
          <w:lang w:eastAsia="ja-JP"/>
        </w:rPr>
        <w:t>廣野</w:t>
      </w:r>
      <w:r>
        <w:rPr>
          <w:rFonts w:hint="eastAsia"/>
          <w:color w:val="000000" w:themeColor="text1"/>
          <w:spacing w:val="0"/>
          <w:lang w:eastAsia="ja-JP"/>
        </w:rPr>
        <w:t xml:space="preserve"> </w:t>
      </w:r>
      <w:r w:rsidR="00F9466C">
        <w:rPr>
          <w:rFonts w:hint="eastAsia"/>
          <w:color w:val="000000" w:themeColor="text1"/>
          <w:spacing w:val="0"/>
          <w:lang w:eastAsia="ja-JP"/>
        </w:rPr>
        <w:t>淳</w:t>
      </w:r>
      <w:r>
        <w:rPr>
          <w:rFonts w:hint="eastAsia"/>
          <w:color w:val="000000" w:themeColor="text1"/>
          <w:spacing w:val="0"/>
          <w:lang w:eastAsia="ja-JP"/>
        </w:rPr>
        <w:t xml:space="preserve"> </w:t>
      </w:r>
      <w:r w:rsidRPr="008373B8">
        <w:rPr>
          <w:color w:val="000000" w:themeColor="text1"/>
          <w:spacing w:val="0"/>
          <w:lang w:eastAsia="ja-JP"/>
        </w:rPr>
        <w:t>殿</w:t>
      </w:r>
    </w:p>
    <w:p w14:paraId="222FF9EB" w14:textId="77777777" w:rsidR="00763119" w:rsidRPr="003673EF" w:rsidRDefault="00763119" w:rsidP="00763119">
      <w:pPr>
        <w:pStyle w:val="a3"/>
        <w:overflowPunct w:val="0"/>
        <w:rPr>
          <w:spacing w:val="0"/>
          <w:szCs w:val="20"/>
          <w:lang w:eastAsia="ja-JP"/>
        </w:rPr>
      </w:pPr>
    </w:p>
    <w:bookmarkStart w:id="0" w:name="_Hlk191225892"/>
    <w:p w14:paraId="259374D4" w14:textId="490E7FC4" w:rsidR="00763119" w:rsidRPr="0044340B" w:rsidRDefault="00CB5293" w:rsidP="00763119">
      <w:pPr>
        <w:pStyle w:val="a3"/>
        <w:tabs>
          <w:tab w:val="left" w:pos="6595"/>
        </w:tabs>
        <w:overflowPunct w:val="0"/>
        <w:ind w:left="4648"/>
        <w:rPr>
          <w:spacing w:val="0"/>
          <w:lang w:eastAsia="ja-JP"/>
        </w:rPr>
      </w:pPr>
      <w:r>
        <w:rPr>
          <w:b/>
          <w:noProof/>
          <w:spacing w:val="0"/>
          <w:szCs w:val="26"/>
          <w:lang w:eastAsia="ja-JP"/>
        </w:rPr>
        <mc:AlternateContent>
          <mc:Choice Requires="wps">
            <w:drawing>
              <wp:anchor distT="0" distB="0" distL="114300" distR="114300" simplePos="0" relativeHeight="251661312" behindDoc="0" locked="0" layoutInCell="1" allowOverlap="1" wp14:anchorId="11224399" wp14:editId="7096B433">
                <wp:simplePos x="0" y="0"/>
                <wp:positionH relativeFrom="margin">
                  <wp:posOffset>-214685</wp:posOffset>
                </wp:positionH>
                <wp:positionV relativeFrom="paragraph">
                  <wp:posOffset>187049</wp:posOffset>
                </wp:positionV>
                <wp:extent cx="2927985" cy="357574"/>
                <wp:effectExtent l="0" t="0" r="24765" b="137795"/>
                <wp:wrapNone/>
                <wp:docPr id="1440596342" name="吹き出し: 四角形 1"/>
                <wp:cNvGraphicFramePr/>
                <a:graphic xmlns:a="http://schemas.openxmlformats.org/drawingml/2006/main">
                  <a:graphicData uri="http://schemas.microsoft.com/office/word/2010/wordprocessingShape">
                    <wps:wsp>
                      <wps:cNvSpPr/>
                      <wps:spPr>
                        <a:xfrm>
                          <a:off x="0" y="0"/>
                          <a:ext cx="2927985" cy="357574"/>
                        </a:xfrm>
                        <a:prstGeom prst="wedgeRectCallout">
                          <a:avLst>
                            <a:gd name="adj1" fmla="val 4197"/>
                            <a:gd name="adj2" fmla="val 77388"/>
                          </a:avLst>
                        </a:prstGeom>
                        <a:solidFill>
                          <a:srgbClr val="4F81BD">
                            <a:alpha val="0"/>
                          </a:srgbClr>
                        </a:solidFill>
                        <a:ln w="12700" cap="flat" cmpd="sng" algn="ctr">
                          <a:solidFill>
                            <a:srgbClr val="FF0000"/>
                          </a:solidFill>
                          <a:prstDash val="solid"/>
                        </a:ln>
                        <a:effectLst/>
                      </wps:spPr>
                      <wps:txbx>
                        <w:txbxContent>
                          <w:p w14:paraId="2B42FD96" w14:textId="77777777" w:rsidR="00CB5293" w:rsidRPr="00A26385" w:rsidRDefault="00CB5293" w:rsidP="00CB5293">
                            <w:pPr>
                              <w:jc w:val="center"/>
                              <w:rPr>
                                <w:color w:val="FF0000"/>
                                <w:lang w:eastAsia="ja-JP"/>
                              </w:rPr>
                            </w:pPr>
                            <w:r>
                              <w:rPr>
                                <w:rFonts w:hint="eastAsia"/>
                                <w:color w:val="FF0000"/>
                                <w:lang w:eastAsia="ja-JP"/>
                              </w:rPr>
                              <w:t>交付決定通知書の日付けと文書番号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24399" id="_x0000_s1027" type="#_x0000_t61" style="position:absolute;left:0;text-align:left;margin-left:-16.9pt;margin-top:14.75pt;width:230.55pt;height:28.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" adj="11707,27516" fillcolor="#4f81bd" strokecolor="red" strokeweight="1pt">
                <v:fill opacity="0"/>
                <v:textbox>
                  <w:txbxContent>
                    <w:p w14:paraId="2B42FD96" w14:textId="77777777" w:rsidR="00CB5293" w:rsidRPr="00A26385" w:rsidRDefault="00CB5293" w:rsidP="00CB5293">
                      <w:pPr>
                        <w:jc w:val="center"/>
                        <w:rPr>
                          <w:rFonts w:hint="eastAsia"/>
                          <w:color w:val="FF0000"/>
                          <w:lang w:eastAsia="ja-JP"/>
                        </w:rPr>
                      </w:pPr>
                      <w:r>
                        <w:rPr>
                          <w:rFonts w:hint="eastAsia"/>
                          <w:color w:val="FF0000"/>
                          <w:lang w:eastAsia="ja-JP"/>
                        </w:rPr>
                        <w:t>交付決定通知書の日付けと文書番号を記載</w:t>
                      </w:r>
                    </w:p>
                  </w:txbxContent>
                </v:textbox>
                <w10:wrap anchorx="margin"/>
              </v:shape>
            </w:pict>
          </mc:Fallback>
        </mc:AlternateContent>
      </w:r>
      <w:r w:rsidR="00763119" w:rsidRPr="0044340B">
        <w:rPr>
          <w:rFonts w:hint="eastAsia"/>
          <w:spacing w:val="0"/>
          <w:lang w:eastAsia="ja-JP"/>
        </w:rPr>
        <w:t>住　　　　　　　　所</w:t>
      </w:r>
      <w:r w:rsidR="00F9466C">
        <w:rPr>
          <w:rFonts w:hint="eastAsia"/>
          <w:spacing w:val="0"/>
          <w:lang w:eastAsia="ja-JP"/>
        </w:rPr>
        <w:t xml:space="preserve">　</w:t>
      </w:r>
    </w:p>
    <w:p w14:paraId="4C796B89" w14:textId="523D81B0" w:rsidR="00F9466C" w:rsidRDefault="00763119" w:rsidP="00763119">
      <w:pPr>
        <w:pStyle w:val="a3"/>
        <w:tabs>
          <w:tab w:val="left" w:pos="8749"/>
        </w:tabs>
        <w:overflowPunct w:val="0"/>
        <w:ind w:left="4648"/>
        <w:rPr>
          <w:spacing w:val="0"/>
          <w:lang w:eastAsia="ja-JP"/>
        </w:rPr>
      </w:pPr>
      <w:r w:rsidRPr="0044340B">
        <w:rPr>
          <w:spacing w:val="0"/>
          <w:lang w:eastAsia="ja-JP"/>
        </w:rPr>
        <w:t>名</w:t>
      </w:r>
      <w:r w:rsidR="00F9466C">
        <w:rPr>
          <w:rFonts w:hint="eastAsia"/>
          <w:spacing w:val="0"/>
          <w:lang w:eastAsia="ja-JP"/>
        </w:rPr>
        <w:t xml:space="preserve">　　　　　　　　</w:t>
      </w:r>
      <w:r w:rsidRPr="0044340B">
        <w:rPr>
          <w:spacing w:val="0"/>
          <w:lang w:eastAsia="ja-JP"/>
        </w:rPr>
        <w:t>称</w:t>
      </w:r>
      <w:r w:rsidR="00F9466C">
        <w:rPr>
          <w:rFonts w:hint="eastAsia"/>
          <w:spacing w:val="0"/>
          <w:lang w:eastAsia="ja-JP"/>
        </w:rPr>
        <w:t xml:space="preserve">　</w:t>
      </w:r>
    </w:p>
    <w:p w14:paraId="24F5B54B" w14:textId="311D3888" w:rsidR="00763119" w:rsidRPr="0044340B" w:rsidRDefault="00763119" w:rsidP="00F9466C">
      <w:pPr>
        <w:pStyle w:val="a3"/>
        <w:tabs>
          <w:tab w:val="left" w:pos="8749"/>
        </w:tabs>
        <w:overflowPunct w:val="0"/>
        <w:ind w:left="4648"/>
        <w:rPr>
          <w:spacing w:val="0"/>
          <w:lang w:eastAsia="ja-JP"/>
        </w:rPr>
      </w:pPr>
      <w:r w:rsidRPr="0044340B">
        <w:rPr>
          <w:spacing w:val="0"/>
          <w:lang w:eastAsia="ja-JP"/>
        </w:rPr>
        <w:t>代</w:t>
      </w:r>
      <w:r w:rsidR="00F9466C">
        <w:rPr>
          <w:rFonts w:hint="eastAsia"/>
          <w:spacing w:val="0"/>
          <w:lang w:eastAsia="ja-JP"/>
        </w:rPr>
        <w:t xml:space="preserve">　　</w:t>
      </w:r>
      <w:r w:rsidRPr="0044340B">
        <w:rPr>
          <w:spacing w:val="0"/>
          <w:lang w:eastAsia="ja-JP"/>
        </w:rPr>
        <w:t>表</w:t>
      </w:r>
      <w:r w:rsidR="00F9466C">
        <w:rPr>
          <w:rFonts w:hint="eastAsia"/>
          <w:spacing w:val="0"/>
          <w:lang w:eastAsia="ja-JP"/>
        </w:rPr>
        <w:t xml:space="preserve">　　</w:t>
      </w:r>
      <w:r w:rsidRPr="0044340B">
        <w:rPr>
          <w:spacing w:val="0"/>
          <w:lang w:eastAsia="ja-JP"/>
        </w:rPr>
        <w:t>者</w:t>
      </w:r>
      <w:r w:rsidR="00F9466C">
        <w:rPr>
          <w:rFonts w:hint="eastAsia"/>
          <w:spacing w:val="0"/>
          <w:lang w:eastAsia="ja-JP"/>
        </w:rPr>
        <w:t xml:space="preserve">　　</w:t>
      </w:r>
      <w:r w:rsidRPr="0044340B">
        <w:rPr>
          <w:spacing w:val="0"/>
          <w:lang w:eastAsia="ja-JP"/>
        </w:rPr>
        <w:t>名</w:t>
      </w:r>
      <w:r w:rsidR="00F9466C">
        <w:rPr>
          <w:rFonts w:hint="eastAsia"/>
          <w:spacing w:val="0"/>
          <w:lang w:eastAsia="ja-JP"/>
        </w:rPr>
        <w:t xml:space="preserve">　</w:t>
      </w:r>
    </w:p>
    <w:bookmarkEnd w:id="0"/>
    <w:p w14:paraId="0138D4A4" w14:textId="77777777" w:rsidR="00763119" w:rsidRPr="0044340B" w:rsidRDefault="00763119" w:rsidP="00763119">
      <w:pPr>
        <w:pStyle w:val="a3"/>
        <w:overflowPunct w:val="0"/>
        <w:rPr>
          <w:spacing w:val="0"/>
          <w:szCs w:val="26"/>
          <w:lang w:eastAsia="ja-JP"/>
        </w:rPr>
      </w:pPr>
    </w:p>
    <w:p w14:paraId="7C425B9C" w14:textId="63939D3E" w:rsidR="00763119" w:rsidRPr="0044340B" w:rsidRDefault="00CB5293" w:rsidP="00763119">
      <w:pPr>
        <w:pStyle w:val="a3"/>
        <w:overflowPunct w:val="0"/>
        <w:ind w:left="117" w:firstLineChars="100" w:firstLine="210"/>
        <w:jc w:val="both"/>
        <w:rPr>
          <w:spacing w:val="0"/>
          <w:lang w:eastAsia="ja-JP"/>
        </w:rPr>
      </w:pPr>
      <w:r w:rsidRPr="00A26385">
        <w:rPr>
          <w:rFonts w:hint="eastAsia"/>
          <w:color w:val="FF0000"/>
          <w:spacing w:val="0"/>
          <w:lang w:eastAsia="ja-JP"/>
        </w:rPr>
        <w:t>令和５</w:t>
      </w:r>
      <w:r w:rsidRPr="00A26385">
        <w:rPr>
          <w:color w:val="FF0000"/>
          <w:spacing w:val="0"/>
          <w:lang w:eastAsia="ja-JP"/>
        </w:rPr>
        <w:t>年</w:t>
      </w:r>
      <w:r>
        <w:rPr>
          <w:rFonts w:hint="eastAsia"/>
          <w:color w:val="FF0000"/>
          <w:spacing w:val="0"/>
          <w:lang w:eastAsia="ja-JP"/>
        </w:rPr>
        <w:t>〇</w:t>
      </w:r>
      <w:r w:rsidRPr="00A26385">
        <w:rPr>
          <w:color w:val="FF0000"/>
          <w:spacing w:val="0"/>
          <w:lang w:eastAsia="ja-JP"/>
        </w:rPr>
        <w:t>月</w:t>
      </w:r>
      <w:r>
        <w:rPr>
          <w:rFonts w:hint="eastAsia"/>
          <w:color w:val="FF0000"/>
          <w:spacing w:val="0"/>
          <w:lang w:eastAsia="ja-JP"/>
        </w:rPr>
        <w:t>〇</w:t>
      </w:r>
      <w:r w:rsidRPr="00A26385">
        <w:rPr>
          <w:color w:val="FF0000"/>
          <w:spacing w:val="0"/>
          <w:lang w:eastAsia="ja-JP"/>
        </w:rPr>
        <w:t>日付け（</w:t>
      </w:r>
      <w:r>
        <w:rPr>
          <w:rFonts w:hint="eastAsia"/>
          <w:color w:val="FF0000"/>
          <w:spacing w:val="0"/>
          <w:lang w:eastAsia="ja-JP"/>
        </w:rPr>
        <w:t>５</w:t>
      </w:r>
      <w:r w:rsidRPr="00A26385">
        <w:rPr>
          <w:rFonts w:hint="eastAsia"/>
          <w:color w:val="FF0000"/>
          <w:spacing w:val="0"/>
          <w:lang w:eastAsia="ja-JP"/>
        </w:rPr>
        <w:t>МＦ第〇〇〇号-〇〇</w:t>
      </w:r>
      <w:r w:rsidRPr="00A26385">
        <w:rPr>
          <w:color w:val="FF0000"/>
          <w:spacing w:val="0"/>
          <w:lang w:eastAsia="ja-JP"/>
        </w:rPr>
        <w:t>）</w:t>
      </w:r>
      <w:r w:rsidR="00763119" w:rsidRPr="0044340B">
        <w:rPr>
          <w:spacing w:val="0"/>
          <w:lang w:eastAsia="ja-JP"/>
        </w:rPr>
        <w:t>で</w:t>
      </w:r>
      <w:r w:rsidR="00327BFE" w:rsidRPr="0044340B">
        <w:rPr>
          <w:rFonts w:hint="eastAsia"/>
          <w:spacing w:val="0"/>
          <w:lang w:eastAsia="ja-JP"/>
        </w:rPr>
        <w:t>補助金の交付決定の通知が</w:t>
      </w:r>
      <w:r w:rsidR="00763119" w:rsidRPr="0044340B">
        <w:rPr>
          <w:spacing w:val="0"/>
          <w:lang w:eastAsia="ja-JP"/>
        </w:rPr>
        <w:t>あった</w:t>
      </w:r>
      <w:r w:rsidR="00763119" w:rsidRPr="0044340B">
        <w:rPr>
          <w:rFonts w:hint="eastAsia"/>
          <w:spacing w:val="0"/>
          <w:lang w:eastAsia="ja-JP"/>
        </w:rPr>
        <w:t>養殖業体質強化緊急総合対策事業のうち国産人工種苗転換対策事業</w:t>
      </w:r>
      <w:r w:rsidR="00763119"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00763119" w:rsidRPr="00383E58">
        <w:rPr>
          <w:color w:val="000000" w:themeColor="text1"/>
          <w:spacing w:val="0"/>
          <w:lang w:eastAsia="ja-JP"/>
        </w:rPr>
        <w:t>について</w:t>
      </w:r>
      <w:r w:rsidR="00763119" w:rsidRPr="0044340B">
        <w:rPr>
          <w:spacing w:val="0"/>
          <w:lang w:eastAsia="ja-JP"/>
        </w:rPr>
        <w:t>、養殖業</w:t>
      </w:r>
      <w:r w:rsidR="00763119" w:rsidRPr="0044340B">
        <w:rPr>
          <w:rFonts w:hint="eastAsia"/>
          <w:spacing w:val="0"/>
          <w:lang w:eastAsia="ja-JP"/>
        </w:rPr>
        <w:t>体質強化総合対策事業</w:t>
      </w:r>
      <w:r w:rsidR="00763119" w:rsidRPr="0044340B">
        <w:rPr>
          <w:spacing w:val="0"/>
          <w:lang w:eastAsia="ja-JP"/>
        </w:rPr>
        <w:t>実施要領第１の</w:t>
      </w:r>
      <w:r w:rsidR="00763119" w:rsidRPr="0044340B">
        <w:rPr>
          <w:rFonts w:hint="eastAsia"/>
          <w:spacing w:val="0"/>
          <w:lang w:eastAsia="ja-JP"/>
        </w:rPr>
        <w:t>６の</w:t>
      </w:r>
      <w:r w:rsidR="00763119" w:rsidRPr="0044340B">
        <w:rPr>
          <w:spacing w:val="0"/>
          <w:lang w:eastAsia="ja-JP"/>
        </w:rPr>
        <w:t>（</w:t>
      </w:r>
      <w:r w:rsidR="00763119" w:rsidRPr="0044340B">
        <w:rPr>
          <w:rFonts w:hint="eastAsia"/>
          <w:spacing w:val="0"/>
          <w:lang w:eastAsia="ja-JP"/>
        </w:rPr>
        <w:t>５</w:t>
      </w:r>
      <w:r w:rsidR="00763119" w:rsidRPr="0044340B">
        <w:rPr>
          <w:spacing w:val="0"/>
          <w:lang w:eastAsia="ja-JP"/>
        </w:rPr>
        <w:t>）の規定に基づき報告します。</w:t>
      </w:r>
    </w:p>
    <w:p w14:paraId="36870F49" w14:textId="605564E3" w:rsidR="00327BFE" w:rsidRPr="0044340B" w:rsidRDefault="00CB5293" w:rsidP="00763119">
      <w:pPr>
        <w:pStyle w:val="a3"/>
        <w:overflowPunct w:val="0"/>
        <w:ind w:left="117" w:firstLineChars="100" w:firstLine="211"/>
        <w:jc w:val="both"/>
        <w:rPr>
          <w:spacing w:val="0"/>
          <w:lang w:eastAsia="ja-JP"/>
        </w:rPr>
      </w:pPr>
      <w:r>
        <w:rPr>
          <w:b/>
          <w:noProof/>
          <w:spacing w:val="0"/>
          <w:szCs w:val="26"/>
          <w:lang w:eastAsia="ja-JP"/>
        </w:rPr>
        <mc:AlternateContent>
          <mc:Choice Requires="wps">
            <w:drawing>
              <wp:anchor distT="0" distB="0" distL="114300" distR="114300" simplePos="0" relativeHeight="251663360" behindDoc="0" locked="0" layoutInCell="1" allowOverlap="1" wp14:anchorId="7B5113A0" wp14:editId="13CD1226">
                <wp:simplePos x="0" y="0"/>
                <wp:positionH relativeFrom="margin">
                  <wp:posOffset>-485030</wp:posOffset>
                </wp:positionH>
                <wp:positionV relativeFrom="paragraph">
                  <wp:posOffset>64936</wp:posOffset>
                </wp:positionV>
                <wp:extent cx="2927985" cy="488315"/>
                <wp:effectExtent l="0" t="0" r="24765" b="140335"/>
                <wp:wrapNone/>
                <wp:docPr id="2016445728"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4042"/>
                            <a:gd name="adj2" fmla="val 69972"/>
                          </a:avLst>
                        </a:prstGeom>
                        <a:solidFill>
                          <a:srgbClr val="4F81BD">
                            <a:alpha val="0"/>
                          </a:srgbClr>
                        </a:solidFill>
                        <a:ln w="12700" cap="flat" cmpd="sng" algn="ctr">
                          <a:solidFill>
                            <a:srgbClr val="FF0000"/>
                          </a:solidFill>
                          <a:prstDash val="solid"/>
                        </a:ln>
                        <a:effectLst/>
                      </wps:spPr>
                      <wps:txbx>
                        <w:txbxContent>
                          <w:p w14:paraId="751B0C6E" w14:textId="33E1BE84" w:rsidR="00DF3A7D" w:rsidRPr="00A26385" w:rsidRDefault="00DF3A7D" w:rsidP="005F7C41">
                            <w:pPr>
                              <w:jc w:val="center"/>
                              <w:rPr>
                                <w:color w:val="FF0000"/>
                                <w:lang w:eastAsia="ja-JP"/>
                              </w:rPr>
                            </w:pPr>
                            <w:r>
                              <w:rPr>
                                <w:rFonts w:hint="eastAsia"/>
                                <w:color w:val="FF0000"/>
                                <w:lang w:eastAsia="ja-JP"/>
                              </w:rPr>
                              <w:t>令和</w:t>
                            </w:r>
                            <w:r w:rsidR="005F7C41">
                              <w:rPr>
                                <w:rFonts w:hint="eastAsia"/>
                                <w:color w:val="FF0000"/>
                                <w:lang w:eastAsia="ja-JP"/>
                              </w:rPr>
                              <w:t>７</w:t>
                            </w:r>
                            <w:r>
                              <w:rPr>
                                <w:rFonts w:hint="eastAsia"/>
                                <w:color w:val="FF0000"/>
                                <w:lang w:eastAsia="ja-JP"/>
                              </w:rPr>
                              <w:t>年度（令和</w:t>
                            </w:r>
                            <w:r w:rsidR="005F7C41">
                              <w:rPr>
                                <w:rFonts w:hint="eastAsia"/>
                                <w:color w:val="FF0000"/>
                                <w:lang w:eastAsia="ja-JP"/>
                              </w:rPr>
                              <w:t>７</w:t>
                            </w:r>
                            <w:r>
                              <w:rPr>
                                <w:rFonts w:hint="eastAsia"/>
                                <w:color w:val="FF0000"/>
                                <w:lang w:eastAsia="ja-JP"/>
                              </w:rPr>
                              <w:t>年４月１日～令和</w:t>
                            </w:r>
                            <w:r w:rsidR="005F7C41">
                              <w:rPr>
                                <w:rFonts w:hint="eastAsia"/>
                                <w:color w:val="FF0000"/>
                                <w:lang w:eastAsia="ja-JP"/>
                              </w:rPr>
                              <w:t>８</w:t>
                            </w:r>
                            <w:r>
                              <w:rPr>
                                <w:rFonts w:hint="eastAsia"/>
                                <w:color w:val="FF0000"/>
                                <w:lang w:eastAsia="ja-JP"/>
                              </w:rPr>
                              <w:t>年３月31日）の事業実績概要を簡潔に記載</w:t>
                            </w:r>
                          </w:p>
                          <w:p w14:paraId="62111E83" w14:textId="6504681D" w:rsidR="00CB5293" w:rsidRPr="00DF3A7D" w:rsidRDefault="00CB5293" w:rsidP="00CB5293">
                            <w:pPr>
                              <w:jc w:val="center"/>
                              <w:rPr>
                                <w:color w:val="FF0000"/>
                                <w:lang w:eastAsia="ja-JP"/>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5113A0"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28" type="#_x0000_t61" style="position:absolute;left:0;text-align:left;margin-left:-38.2pt;margin-top:5.1pt;width:230.55pt;height:38.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" adj="11673,25914" fillcolor="#4f81bd" strokecolor="red" strokeweight="1pt">
                <v:fill opacity="0"/>
                <v:textbox>
                  <w:txbxContent>
                    <w:p w14:paraId="751B0C6E" w14:textId="33E1BE84" w:rsidR="00DF3A7D" w:rsidRPr="00A26385" w:rsidRDefault="00DF3A7D" w:rsidP="005F7C41">
                      <w:pPr>
                        <w:jc w:val="center"/>
                        <w:rPr>
                          <w:color w:val="FF0000"/>
                          <w:lang w:eastAsia="ja-JP"/>
                        </w:rPr>
                      </w:pPr>
                      <w:r>
                        <w:rPr>
                          <w:rFonts w:hint="eastAsia"/>
                          <w:color w:val="FF0000"/>
                          <w:lang w:eastAsia="ja-JP"/>
                        </w:rPr>
                        <w:t>令和</w:t>
                      </w:r>
                      <w:r w:rsidR="005F7C41">
                        <w:rPr>
                          <w:rFonts w:hint="eastAsia"/>
                          <w:color w:val="FF0000"/>
                          <w:lang w:eastAsia="ja-JP"/>
                        </w:rPr>
                        <w:t>７</w:t>
                      </w:r>
                      <w:r>
                        <w:rPr>
                          <w:rFonts w:hint="eastAsia"/>
                          <w:color w:val="FF0000"/>
                          <w:lang w:eastAsia="ja-JP"/>
                        </w:rPr>
                        <w:t>年度（令和</w:t>
                      </w:r>
                      <w:r w:rsidR="005F7C41">
                        <w:rPr>
                          <w:rFonts w:hint="eastAsia"/>
                          <w:color w:val="FF0000"/>
                          <w:lang w:eastAsia="ja-JP"/>
                        </w:rPr>
                        <w:t>７</w:t>
                      </w:r>
                      <w:r>
                        <w:rPr>
                          <w:rFonts w:hint="eastAsia"/>
                          <w:color w:val="FF0000"/>
                          <w:lang w:eastAsia="ja-JP"/>
                        </w:rPr>
                        <w:t>年４月１日～令和</w:t>
                      </w:r>
                      <w:r w:rsidR="005F7C41">
                        <w:rPr>
                          <w:rFonts w:hint="eastAsia"/>
                          <w:color w:val="FF0000"/>
                          <w:lang w:eastAsia="ja-JP"/>
                        </w:rPr>
                        <w:t>８</w:t>
                      </w:r>
                      <w:r>
                        <w:rPr>
                          <w:rFonts w:hint="eastAsia"/>
                          <w:color w:val="FF0000"/>
                          <w:lang w:eastAsia="ja-JP"/>
                        </w:rPr>
                        <w:t>年３月31日）の事業実績概要を簡潔に記載</w:t>
                      </w:r>
                    </w:p>
                    <w:p w14:paraId="62111E83" w14:textId="6504681D" w:rsidR="00CB5293" w:rsidRPr="00DF3A7D" w:rsidRDefault="00CB5293" w:rsidP="00CB5293">
                      <w:pPr>
                        <w:jc w:val="center"/>
                        <w:rPr>
                          <w:color w:val="FF0000"/>
                          <w:lang w:eastAsia="ja-JP"/>
                        </w:rPr>
                      </w:pPr>
                    </w:p>
                  </w:txbxContent>
                </v:textbox>
                <w10:wrap anchorx="margin"/>
              </v:shape>
            </w:pict>
          </mc:Fallback>
        </mc:AlternateContent>
      </w:r>
    </w:p>
    <w:p w14:paraId="32FDF6E7" w14:textId="3E3E8CD3" w:rsidR="00327BFE" w:rsidRPr="0044340B" w:rsidRDefault="00327BFE" w:rsidP="00763119">
      <w:pPr>
        <w:pStyle w:val="a3"/>
        <w:overflowPunct w:val="0"/>
        <w:ind w:left="117" w:firstLineChars="100" w:firstLine="210"/>
        <w:jc w:val="both"/>
        <w:rPr>
          <w:spacing w:val="0"/>
          <w:lang w:eastAsia="ja-JP"/>
        </w:rPr>
      </w:pPr>
    </w:p>
    <w:p w14:paraId="18C16D2E" w14:textId="74B85A03" w:rsidR="00763119" w:rsidRPr="0044340B" w:rsidRDefault="00763119" w:rsidP="00AA1F93">
      <w:pPr>
        <w:pStyle w:val="a3"/>
        <w:overflowPunct w:val="0"/>
        <w:ind w:leftChars="1999" w:left="4238"/>
        <w:rPr>
          <w:spacing w:val="0"/>
          <w:lang w:eastAsia="ja-JP"/>
        </w:rPr>
      </w:pPr>
      <w:r w:rsidRPr="0044340B">
        <w:rPr>
          <w:spacing w:val="0"/>
          <w:lang w:eastAsia="ja-JP"/>
        </w:rPr>
        <w:t>記</w:t>
      </w:r>
    </w:p>
    <w:p w14:paraId="4F864651" w14:textId="5B0CAA99" w:rsidR="00763119" w:rsidRPr="0044340B" w:rsidRDefault="00763119" w:rsidP="00763119">
      <w:pPr>
        <w:pStyle w:val="a3"/>
        <w:overflowPunct w:val="0"/>
        <w:ind w:leftChars="302" w:left="640"/>
        <w:rPr>
          <w:spacing w:val="0"/>
          <w:szCs w:val="26"/>
          <w:lang w:eastAsia="ja-JP"/>
        </w:rPr>
      </w:pPr>
    </w:p>
    <w:p w14:paraId="6D446BA3" w14:textId="5AAE405C" w:rsidR="00763119" w:rsidRPr="0044340B" w:rsidRDefault="00763119" w:rsidP="00F02971">
      <w:pPr>
        <w:pStyle w:val="a3"/>
        <w:overflowPunct w:val="0"/>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74E240BA" w14:textId="49810D4A" w:rsidR="00763119" w:rsidRPr="0044340B" w:rsidRDefault="00763119" w:rsidP="00F9466C">
      <w:pPr>
        <w:pStyle w:val="a3"/>
        <w:overflowPunct w:val="0"/>
        <w:ind w:leftChars="100" w:left="212" w:firstLineChars="100" w:firstLine="210"/>
        <w:rPr>
          <w:spacing w:val="0"/>
          <w:szCs w:val="26"/>
          <w:lang w:eastAsia="ja-JP"/>
        </w:rPr>
      </w:pPr>
      <w:bookmarkStart w:id="1" w:name="_Hlk191225919"/>
    </w:p>
    <w:p w14:paraId="11C10523" w14:textId="4A7093EE" w:rsidR="00327BFE" w:rsidRPr="0044340B" w:rsidRDefault="00352EE8" w:rsidP="00F9466C">
      <w:pPr>
        <w:pStyle w:val="a3"/>
        <w:overflowPunct w:val="0"/>
        <w:ind w:leftChars="100" w:left="212" w:firstLineChars="100" w:firstLine="211"/>
        <w:rPr>
          <w:spacing w:val="0"/>
          <w:szCs w:val="26"/>
          <w:lang w:eastAsia="ja-JP"/>
        </w:rPr>
      </w:pPr>
      <w:r>
        <w:rPr>
          <w:b/>
          <w:noProof/>
          <w:spacing w:val="0"/>
          <w:szCs w:val="26"/>
          <w:lang w:eastAsia="ja-JP"/>
        </w:rPr>
        <mc:AlternateContent>
          <mc:Choice Requires="wps">
            <w:drawing>
              <wp:anchor distT="0" distB="0" distL="114300" distR="114300" simplePos="0" relativeHeight="251667456" behindDoc="0" locked="0" layoutInCell="1" allowOverlap="1" wp14:anchorId="04E5E5E9" wp14:editId="2F3D6C4E">
                <wp:simplePos x="0" y="0"/>
                <wp:positionH relativeFrom="page">
                  <wp:posOffset>4000500</wp:posOffset>
                </wp:positionH>
                <wp:positionV relativeFrom="paragraph">
                  <wp:posOffset>10160</wp:posOffset>
                </wp:positionV>
                <wp:extent cx="2914650" cy="666750"/>
                <wp:effectExtent l="0" t="0" r="19050" b="190500"/>
                <wp:wrapNone/>
                <wp:docPr id="422327196" name="吹き出し: 四角形 1"/>
                <wp:cNvGraphicFramePr/>
                <a:graphic xmlns:a="http://schemas.openxmlformats.org/drawingml/2006/main">
                  <a:graphicData uri="http://schemas.microsoft.com/office/word/2010/wordprocessingShape">
                    <wps:wsp>
                      <wps:cNvSpPr/>
                      <wps:spPr>
                        <a:xfrm>
                          <a:off x="0" y="0"/>
                          <a:ext cx="2914650" cy="666750"/>
                        </a:xfrm>
                        <a:prstGeom prst="wedgeRectCallout">
                          <a:avLst>
                            <a:gd name="adj1" fmla="val -14262"/>
                            <a:gd name="adj2" fmla="val 72928"/>
                          </a:avLst>
                        </a:prstGeom>
                        <a:solidFill>
                          <a:srgbClr val="4F81BD">
                            <a:alpha val="0"/>
                          </a:srgbClr>
                        </a:solidFill>
                        <a:ln w="12700" cap="flat" cmpd="sng" algn="ctr">
                          <a:solidFill>
                            <a:srgbClr val="FF0000"/>
                          </a:solidFill>
                          <a:prstDash val="solid"/>
                        </a:ln>
                        <a:effectLst/>
                      </wps:spPr>
                      <wps:txbx>
                        <w:txbxContent>
                          <w:p w14:paraId="55B7C8F0" w14:textId="4367025B" w:rsidR="00CB5293" w:rsidRPr="00A26385" w:rsidRDefault="00CB5293" w:rsidP="00CB5293">
                            <w:pPr>
                              <w:jc w:val="center"/>
                              <w:rPr>
                                <w:color w:val="FF0000"/>
                                <w:lang w:eastAsia="ja-JP"/>
                              </w:rPr>
                            </w:pPr>
                            <w:r>
                              <w:rPr>
                                <w:rFonts w:hint="eastAsia"/>
                                <w:color w:val="FF0000"/>
                                <w:lang w:eastAsia="ja-JP"/>
                              </w:rPr>
                              <w:t>応募時に提出した計画書及び令和５年度末に提出した別記様式第４－２号に記載の成果目標と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5E5E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29" type="#_x0000_t61" style="position:absolute;left:0;text-align:left;margin-left:315pt;margin-top:.8pt;width:229.5pt;height:52.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" adj="7719,26552" fillcolor="#4f81bd" strokecolor="red" strokeweight="1pt">
                <v:fill opacity="0"/>
                <v:textbox>
                  <w:txbxContent>
                    <w:p w14:paraId="55B7C8F0" w14:textId="4367025B" w:rsidR="00CB5293" w:rsidRPr="00A26385" w:rsidRDefault="00CB5293" w:rsidP="00CB5293">
                      <w:pPr>
                        <w:jc w:val="center"/>
                        <w:rPr>
                          <w:color w:val="FF0000"/>
                          <w:lang w:eastAsia="ja-JP"/>
                        </w:rPr>
                      </w:pPr>
                      <w:r>
                        <w:rPr>
                          <w:rFonts w:hint="eastAsia"/>
                          <w:color w:val="FF0000"/>
                          <w:lang w:eastAsia="ja-JP"/>
                        </w:rPr>
                        <w:t>応募時に提出した計画書及び令和５年度末に提出した別記様式第４－２号に記載の成果目標と実績を記載</w:t>
                      </w:r>
                    </w:p>
                  </w:txbxContent>
                </v:textbox>
                <w10:wrap anchorx="page"/>
              </v:shape>
            </w:pict>
          </mc:Fallback>
        </mc:AlternateContent>
      </w:r>
    </w:p>
    <w:bookmarkEnd w:id="1"/>
    <w:p w14:paraId="26DA0ACB" w14:textId="264BF130" w:rsidR="00763119" w:rsidRPr="0044340B" w:rsidRDefault="00763119" w:rsidP="00F02971">
      <w:pPr>
        <w:pStyle w:val="a3"/>
        <w:overflowPunct w:val="0"/>
        <w:rPr>
          <w:spacing w:val="0"/>
          <w:lang w:eastAsia="ja-JP"/>
        </w:rPr>
      </w:pPr>
      <w:r w:rsidRPr="0044340B">
        <w:rPr>
          <w:rFonts w:hint="eastAsia"/>
          <w:spacing w:val="0"/>
          <w:lang w:eastAsia="ja-JP"/>
        </w:rPr>
        <w:t>２</w:t>
      </w:r>
      <w:r w:rsidRPr="0044340B">
        <w:rPr>
          <w:spacing w:val="0"/>
          <w:lang w:eastAsia="ja-JP"/>
        </w:rPr>
        <w:t>．事業の期間</w:t>
      </w:r>
    </w:p>
    <w:p w14:paraId="15DCE4E4" w14:textId="371F91CB" w:rsidR="00763119" w:rsidRPr="0044340B" w:rsidRDefault="00763119" w:rsidP="00763119">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44340B">
        <w:rPr>
          <w:rFonts w:hint="eastAsia"/>
          <w:spacing w:val="0"/>
          <w:lang w:eastAsia="ja-JP"/>
        </w:rPr>
        <w:t xml:space="preserve">　</w:t>
      </w:r>
      <w:r w:rsidR="00CB5293" w:rsidRPr="00DF3A7D">
        <w:rPr>
          <w:rFonts w:hint="eastAsia"/>
          <w:color w:val="000000" w:themeColor="text1"/>
          <w:spacing w:val="0"/>
          <w:lang w:eastAsia="ja-JP"/>
        </w:rPr>
        <w:t>令和</w:t>
      </w:r>
      <w:r w:rsidR="00B150BF">
        <w:rPr>
          <w:rFonts w:hint="eastAsia"/>
          <w:color w:val="000000" w:themeColor="text1"/>
          <w:spacing w:val="0"/>
          <w:lang w:eastAsia="ja-JP"/>
        </w:rPr>
        <w:t>７</w:t>
      </w:r>
      <w:r w:rsidR="00CB5293" w:rsidRPr="00DF3A7D">
        <w:rPr>
          <w:rFonts w:hint="eastAsia"/>
          <w:color w:val="000000" w:themeColor="text1"/>
          <w:spacing w:val="0"/>
          <w:lang w:eastAsia="ja-JP"/>
        </w:rPr>
        <w:t>年</w:t>
      </w:r>
      <w:r w:rsidR="00DF3A7D" w:rsidRPr="00DF3A7D">
        <w:rPr>
          <w:rFonts w:hint="eastAsia"/>
          <w:color w:val="000000" w:themeColor="text1"/>
          <w:spacing w:val="0"/>
          <w:lang w:eastAsia="ja-JP"/>
        </w:rPr>
        <w:t>４</w:t>
      </w:r>
      <w:r w:rsidR="00CB5293" w:rsidRPr="00DF3A7D">
        <w:rPr>
          <w:rFonts w:hint="eastAsia"/>
          <w:color w:val="000000" w:themeColor="text1"/>
          <w:spacing w:val="0"/>
          <w:lang w:eastAsia="ja-JP"/>
        </w:rPr>
        <w:t>月</w:t>
      </w:r>
      <w:r w:rsidR="00DF3A7D" w:rsidRPr="00DF3A7D">
        <w:rPr>
          <w:rFonts w:hint="eastAsia"/>
          <w:color w:val="000000" w:themeColor="text1"/>
          <w:spacing w:val="0"/>
          <w:lang w:eastAsia="ja-JP"/>
        </w:rPr>
        <w:t>１</w:t>
      </w:r>
      <w:r w:rsidR="00CB5293" w:rsidRPr="00DF3A7D">
        <w:rPr>
          <w:rFonts w:hint="eastAsia"/>
          <w:color w:val="000000" w:themeColor="text1"/>
          <w:spacing w:val="0"/>
          <w:lang w:eastAsia="ja-JP"/>
        </w:rPr>
        <w:t>日</w:t>
      </w:r>
      <w:r w:rsidR="00910F85" w:rsidRPr="0044340B">
        <w:rPr>
          <w:rFonts w:hint="eastAsia"/>
          <w:spacing w:val="0"/>
          <w:lang w:eastAsia="ja-JP"/>
        </w:rPr>
        <w:t>から</w:t>
      </w:r>
      <w:r w:rsidR="00910F85">
        <w:rPr>
          <w:rFonts w:hint="eastAsia"/>
          <w:spacing w:val="0"/>
          <w:lang w:eastAsia="ja-JP"/>
        </w:rPr>
        <w:t>令和</w:t>
      </w:r>
      <w:r w:rsidR="00B150BF">
        <w:rPr>
          <w:rFonts w:hint="eastAsia"/>
          <w:spacing w:val="0"/>
          <w:lang w:eastAsia="ja-JP"/>
        </w:rPr>
        <w:t>８</w:t>
      </w:r>
      <w:r w:rsidR="00910F85" w:rsidRPr="0044340B">
        <w:rPr>
          <w:rFonts w:hint="eastAsia"/>
          <w:spacing w:val="0"/>
          <w:lang w:eastAsia="ja-JP"/>
        </w:rPr>
        <w:t>年</w:t>
      </w:r>
      <w:r w:rsidR="00910F85">
        <w:rPr>
          <w:rFonts w:hint="eastAsia"/>
          <w:spacing w:val="0"/>
          <w:lang w:eastAsia="ja-JP"/>
        </w:rPr>
        <w:t>３</w:t>
      </w:r>
      <w:r w:rsidR="00910F85" w:rsidRPr="0044340B">
        <w:rPr>
          <w:rFonts w:hint="eastAsia"/>
          <w:spacing w:val="0"/>
          <w:lang w:eastAsia="ja-JP"/>
        </w:rPr>
        <w:t>月</w:t>
      </w:r>
      <w:r w:rsidR="00910F85">
        <w:rPr>
          <w:rFonts w:hint="eastAsia"/>
          <w:spacing w:val="0"/>
          <w:lang w:eastAsia="ja-JP"/>
        </w:rPr>
        <w:t>31</w:t>
      </w:r>
      <w:r w:rsidR="00910F85" w:rsidRPr="0044340B">
        <w:rPr>
          <w:rFonts w:hint="eastAsia"/>
          <w:spacing w:val="0"/>
          <w:lang w:eastAsia="ja-JP"/>
        </w:rPr>
        <w:t>日まで</w:t>
      </w:r>
    </w:p>
    <w:p w14:paraId="6534036E" w14:textId="77777777" w:rsidR="00A46D08" w:rsidRPr="0044340B" w:rsidRDefault="00A46D08" w:rsidP="00A46D08">
      <w:pPr>
        <w:suppressAutoHyphens/>
        <w:wordWrap w:val="0"/>
        <w:snapToGrid w:val="0"/>
        <w:ind w:leftChars="1" w:left="422" w:rightChars="51" w:right="108" w:hangingChars="198" w:hanging="420"/>
        <w:rPr>
          <w:lang w:eastAsia="ja-JP"/>
        </w:rPr>
      </w:pPr>
    </w:p>
    <w:p w14:paraId="77EC3B7E" w14:textId="609E1658" w:rsidR="00A46D08" w:rsidRPr="0044340B" w:rsidRDefault="00327BFE" w:rsidP="00FB0F8E">
      <w:pPr>
        <w:suppressAutoHyphens/>
        <w:wordWrap w:val="0"/>
        <w:snapToGrid w:val="0"/>
        <w:ind w:rightChars="51" w:right="108"/>
        <w:rPr>
          <w:lang w:eastAsia="ja-JP"/>
        </w:rPr>
      </w:pPr>
      <w:r w:rsidRPr="0044340B">
        <w:rPr>
          <w:rFonts w:hint="eastAsia"/>
          <w:lang w:eastAsia="ja-JP"/>
        </w:rPr>
        <w:t>３．</w:t>
      </w:r>
      <w:r w:rsidR="00A46D08" w:rsidRPr="0044340B">
        <w:rPr>
          <w:lang w:eastAsia="ja-JP"/>
        </w:rPr>
        <w:t>成果目標と実績</w:t>
      </w:r>
    </w:p>
    <w:p w14:paraId="2B87A5E9" w14:textId="45ACD712" w:rsidR="00A70521" w:rsidRPr="0044340B" w:rsidRDefault="00383E58" w:rsidP="00383E58">
      <w:pPr>
        <w:suppressAutoHyphens/>
        <w:wordWrap w:val="0"/>
        <w:snapToGrid w:val="0"/>
        <w:ind w:left="2" w:rightChars="51" w:right="108"/>
        <w:rPr>
          <w:lang w:eastAsia="ja-JP"/>
        </w:rPr>
      </w:pPr>
      <w:r>
        <w:rPr>
          <w:rFonts w:hint="eastAsia"/>
          <w:lang w:eastAsia="ja-JP"/>
        </w:rPr>
        <w:t>（１）</w:t>
      </w:r>
      <w:r w:rsidR="00E971E8" w:rsidRPr="0044340B">
        <w:rPr>
          <w:rFonts w:hint="eastAsia"/>
          <w:lang w:eastAsia="ja-JP"/>
        </w:rPr>
        <w:t>成果</w:t>
      </w:r>
      <w:r w:rsidR="00A46D08" w:rsidRPr="0044340B">
        <w:rPr>
          <w:rFonts w:hint="eastAsia"/>
          <w:lang w:eastAsia="ja-JP"/>
        </w:rPr>
        <w:t>目標（</w:t>
      </w:r>
      <w:r>
        <w:rPr>
          <w:rFonts w:hint="eastAsia"/>
          <w:lang w:eastAsia="ja-JP"/>
        </w:rPr>
        <w:t>Ａ</w:t>
      </w:r>
      <w:r w:rsidR="00A46D08" w:rsidRPr="0044340B">
        <w:rPr>
          <w:rFonts w:hint="eastAsia"/>
          <w:lang w:eastAsia="ja-JP"/>
        </w:rPr>
        <w:t>）＝令和７年度における人工種苗の生産割合：</w:t>
      </w:r>
      <w:r w:rsidR="00CB5293" w:rsidRPr="00CB5293">
        <w:rPr>
          <w:rFonts w:hint="eastAsia"/>
          <w:color w:val="FF0000"/>
          <w:lang w:eastAsia="ja-JP"/>
        </w:rPr>
        <w:t>４００</w:t>
      </w:r>
      <w:r w:rsidR="00A46D08" w:rsidRPr="0044340B">
        <w:rPr>
          <w:rFonts w:hint="eastAsia"/>
          <w:lang w:eastAsia="ja-JP"/>
        </w:rPr>
        <w:t>％</w:t>
      </w:r>
    </w:p>
    <w:p w14:paraId="43E35343" w14:textId="47C8111F" w:rsidR="00A46D08" w:rsidRPr="0044340B" w:rsidRDefault="00383E58" w:rsidP="00383E58">
      <w:pPr>
        <w:suppressAutoHyphens/>
        <w:wordWrap w:val="0"/>
        <w:snapToGrid w:val="0"/>
        <w:ind w:left="442" w:rightChars="51" w:right="108"/>
        <w:rPr>
          <w:lang w:eastAsia="ja-JP"/>
        </w:rPr>
      </w:pPr>
      <w:r>
        <w:rPr>
          <w:rFonts w:hint="eastAsia"/>
          <w:lang w:eastAsia="ja-JP"/>
        </w:rPr>
        <w:t>①</w:t>
      </w:r>
      <w:r w:rsidR="00A46D08" w:rsidRPr="0044340B">
        <w:rPr>
          <w:rFonts w:hint="eastAsia"/>
          <w:lang w:eastAsia="ja-JP"/>
        </w:rPr>
        <w:t>過去３年（令和２年度～令和４年度）平均の人工種苗生産尾数：</w:t>
      </w:r>
      <w:r w:rsidR="00CB5293" w:rsidRPr="00CB5293">
        <w:rPr>
          <w:rFonts w:hint="eastAsia"/>
          <w:color w:val="FF0000"/>
          <w:lang w:eastAsia="ja-JP"/>
        </w:rPr>
        <w:t>２００，０００</w:t>
      </w:r>
      <w:r w:rsidR="00A46D08" w:rsidRPr="0044340B">
        <w:rPr>
          <w:rFonts w:hint="eastAsia"/>
          <w:lang w:eastAsia="ja-JP"/>
        </w:rPr>
        <w:t>尾</w:t>
      </w:r>
    </w:p>
    <w:p w14:paraId="02FE13CD" w14:textId="3E8E6E79" w:rsidR="00A46D08" w:rsidRPr="0044340B" w:rsidRDefault="00383E58" w:rsidP="00383E58">
      <w:pPr>
        <w:suppressAutoHyphens/>
        <w:wordWrap w:val="0"/>
        <w:snapToGrid w:val="0"/>
        <w:ind w:left="442" w:rightChars="51" w:right="108"/>
        <w:rPr>
          <w:lang w:eastAsia="ja-JP"/>
        </w:rPr>
      </w:pPr>
      <w:r>
        <w:rPr>
          <w:rFonts w:hint="eastAsia"/>
          <w:lang w:eastAsia="ja-JP"/>
        </w:rPr>
        <w:t>②</w:t>
      </w:r>
      <w:r w:rsidR="00A46D08" w:rsidRPr="0044340B">
        <w:rPr>
          <w:rFonts w:hint="eastAsia"/>
          <w:lang w:eastAsia="ja-JP"/>
        </w:rPr>
        <w:t>令和７年度（目標年度）の人工種苗生産予定尾数　　　　　　：</w:t>
      </w:r>
      <w:r w:rsidR="00CB5293" w:rsidRPr="00CB5293">
        <w:rPr>
          <w:rFonts w:hint="eastAsia"/>
          <w:color w:val="FF0000"/>
          <w:lang w:eastAsia="ja-JP"/>
        </w:rPr>
        <w:t>１，０００，０００</w:t>
      </w:r>
      <w:r w:rsidR="00A46D08" w:rsidRPr="0044340B">
        <w:rPr>
          <w:rFonts w:hint="eastAsia"/>
          <w:lang w:eastAsia="ja-JP"/>
        </w:rPr>
        <w:t>尾</w:t>
      </w:r>
    </w:p>
    <w:p w14:paraId="684A4682" w14:textId="76785C84" w:rsidR="00A46D08" w:rsidRPr="0044340B" w:rsidRDefault="00A46D08" w:rsidP="00A46D08">
      <w:pPr>
        <w:suppressAutoHyphens/>
        <w:wordWrap w:val="0"/>
        <w:snapToGrid w:val="0"/>
        <w:ind w:left="442" w:rightChars="51" w:right="108"/>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②－①）/①×１００で計算</w:t>
      </w:r>
      <w:r w:rsidR="00DE35A7" w:rsidRPr="0044340B">
        <w:rPr>
          <w:rFonts w:hint="eastAsia"/>
          <w:lang w:eastAsia="ja-JP"/>
        </w:rPr>
        <w:t>（＝事業応募時の値を記載）</w:t>
      </w:r>
    </w:p>
    <w:p w14:paraId="047FDB6C" w14:textId="63DD59F3" w:rsidR="00A46D08" w:rsidRPr="0044340B" w:rsidRDefault="00A46D08" w:rsidP="00A46D08">
      <w:pPr>
        <w:suppressAutoHyphens/>
        <w:wordWrap w:val="0"/>
        <w:snapToGrid w:val="0"/>
        <w:ind w:left="2" w:rightChars="51" w:right="108"/>
        <w:rPr>
          <w:lang w:eastAsia="ja-JP"/>
        </w:rPr>
      </w:pPr>
    </w:p>
    <w:p w14:paraId="06800152" w14:textId="4A837F13" w:rsidR="00A46D08" w:rsidRPr="0044340B" w:rsidRDefault="00A46D08" w:rsidP="00A46D08">
      <w:pPr>
        <w:suppressAutoHyphens/>
        <w:wordWrap w:val="0"/>
        <w:snapToGrid w:val="0"/>
        <w:ind w:left="2" w:rightChars="51" w:right="108"/>
        <w:rPr>
          <w:lang w:eastAsia="ja-JP"/>
        </w:rPr>
      </w:pPr>
      <w:bookmarkStart w:id="2" w:name="_Hlk137643785"/>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226"/>
        <w:gridCol w:w="1559"/>
        <w:gridCol w:w="1701"/>
        <w:gridCol w:w="1730"/>
      </w:tblGrid>
      <w:tr w:rsidR="00F93413" w:rsidRPr="0044340B" w14:paraId="186B5B60" w14:textId="77777777" w:rsidTr="00F93413">
        <w:trPr>
          <w:trHeight w:val="306"/>
        </w:trPr>
        <w:tc>
          <w:tcPr>
            <w:tcW w:w="4226" w:type="dxa"/>
          </w:tcPr>
          <w:p w14:paraId="77BF4ED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559" w:type="dxa"/>
          </w:tcPr>
          <w:p w14:paraId="0141C809" w14:textId="1B9EAAA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５年度</w:t>
            </w:r>
          </w:p>
        </w:tc>
        <w:tc>
          <w:tcPr>
            <w:tcW w:w="1701" w:type="dxa"/>
          </w:tcPr>
          <w:p w14:paraId="53A3C108" w14:textId="6CCA1453"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６年度</w:t>
            </w:r>
          </w:p>
        </w:tc>
        <w:tc>
          <w:tcPr>
            <w:tcW w:w="1730" w:type="dxa"/>
          </w:tcPr>
          <w:p w14:paraId="4C313FDA" w14:textId="296AC261" w:rsidR="00A46D08"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７年度</w:t>
            </w:r>
          </w:p>
        </w:tc>
      </w:tr>
      <w:tr w:rsidR="00F93413" w:rsidRPr="0044340B" w14:paraId="4AD1A705" w14:textId="77777777" w:rsidTr="00F93413">
        <w:trPr>
          <w:trHeight w:val="335"/>
        </w:trPr>
        <w:tc>
          <w:tcPr>
            <w:tcW w:w="4226" w:type="dxa"/>
          </w:tcPr>
          <w:p w14:paraId="105909AA" w14:textId="305DC76B" w:rsidR="005F7C41" w:rsidRDefault="005F7C41" w:rsidP="005F7C41">
            <w:pPr>
              <w:pStyle w:val="a3"/>
              <w:tabs>
                <w:tab w:val="left" w:pos="1257"/>
                <w:tab w:val="left" w:pos="1939"/>
                <w:tab w:val="left" w:pos="2126"/>
                <w:tab w:val="left" w:pos="4219"/>
                <w:tab w:val="left" w:pos="4902"/>
                <w:tab w:val="left" w:pos="5586"/>
              </w:tabs>
              <w:overflowPunct w:val="0"/>
              <w:ind w:left="442"/>
              <w:rPr>
                <w:spacing w:val="0"/>
                <w:lang w:eastAsia="ja-JP"/>
              </w:rPr>
            </w:pPr>
            <w:r w:rsidRPr="0044340B">
              <w:rPr>
                <w:rFonts w:hint="eastAsia"/>
                <w:spacing w:val="0"/>
                <w:lang w:eastAsia="ja-JP"/>
              </w:rPr>
              <w:t xml:space="preserve">　</w:t>
            </w:r>
            <w:r w:rsidR="009D3436">
              <w:rPr>
                <w:rFonts w:hint="eastAsia"/>
                <w:spacing w:val="0"/>
                <w:lang w:eastAsia="ja-JP"/>
              </w:rPr>
              <w:t>③</w:t>
            </w:r>
            <w:r w:rsidRPr="0044340B">
              <w:rPr>
                <w:rFonts w:hint="eastAsia"/>
                <w:spacing w:val="0"/>
                <w:lang w:eastAsia="ja-JP"/>
              </w:rPr>
              <w:t xml:space="preserve">人工種苗の生産尾数（実績）　　　　　　　　　</w:t>
            </w:r>
          </w:p>
          <w:p w14:paraId="699D28CC" w14:textId="7ED7676E" w:rsidR="005F7C41" w:rsidRPr="0044340B" w:rsidRDefault="005F7C41" w:rsidP="005F7C41">
            <w:pPr>
              <w:pStyle w:val="a3"/>
              <w:tabs>
                <w:tab w:val="left" w:pos="1257"/>
                <w:tab w:val="left" w:pos="1939"/>
                <w:tab w:val="left" w:pos="2126"/>
                <w:tab w:val="left" w:pos="4219"/>
                <w:tab w:val="left" w:pos="4902"/>
                <w:tab w:val="left" w:pos="5586"/>
              </w:tabs>
              <w:overflowPunct w:val="0"/>
              <w:ind w:left="802"/>
              <w:rPr>
                <w:spacing w:val="0"/>
                <w:lang w:eastAsia="ja-JP"/>
              </w:rPr>
            </w:pPr>
            <w:r w:rsidRPr="0044340B">
              <w:rPr>
                <w:rFonts w:hint="eastAsia"/>
                <w:spacing w:val="0"/>
                <w:lang w:eastAsia="ja-JP"/>
              </w:rPr>
              <w:t xml:space="preserve">　　</w:t>
            </w:r>
            <w:r>
              <w:rPr>
                <w:rFonts w:hint="eastAsia"/>
                <w:spacing w:val="0"/>
                <w:lang w:eastAsia="ja-JP"/>
              </w:rPr>
              <w:t xml:space="preserve"> 　　　　　　　　　</w:t>
            </w:r>
            <w:r w:rsidRPr="0044340B">
              <w:rPr>
                <w:rFonts w:hint="eastAsia"/>
                <w:spacing w:val="0"/>
                <w:lang w:eastAsia="ja-JP"/>
              </w:rPr>
              <w:t>（尾）</w:t>
            </w:r>
          </w:p>
        </w:tc>
        <w:tc>
          <w:tcPr>
            <w:tcW w:w="1559" w:type="dxa"/>
            <w:vAlign w:val="center"/>
          </w:tcPr>
          <w:p w14:paraId="37975982" w14:textId="0BBE22BC" w:rsidR="005F7C41" w:rsidRPr="00CB5293" w:rsidRDefault="005F7C41" w:rsidP="005F7C41">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CB5293">
              <w:rPr>
                <w:rFonts w:hint="eastAsia"/>
                <w:color w:val="FF0000"/>
                <w:spacing w:val="0"/>
                <w:lang w:eastAsia="ja-JP"/>
              </w:rPr>
              <w:t>300,000</w:t>
            </w:r>
          </w:p>
        </w:tc>
        <w:tc>
          <w:tcPr>
            <w:tcW w:w="1701" w:type="dxa"/>
            <w:vAlign w:val="center"/>
          </w:tcPr>
          <w:p w14:paraId="4451AFAF" w14:textId="12F925CB" w:rsidR="005F7C41" w:rsidRPr="00CB5293" w:rsidRDefault="005F7C41" w:rsidP="005F7C41">
            <w:pPr>
              <w:pStyle w:val="a3"/>
              <w:tabs>
                <w:tab w:val="left" w:pos="1257"/>
                <w:tab w:val="left" w:pos="1939"/>
                <w:tab w:val="left" w:pos="2126"/>
                <w:tab w:val="left" w:pos="4219"/>
                <w:tab w:val="left" w:pos="4902"/>
                <w:tab w:val="left" w:pos="5586"/>
              </w:tabs>
              <w:overflowPunct w:val="0"/>
              <w:jc w:val="right"/>
              <w:rPr>
                <w:color w:val="FF0000"/>
                <w:spacing w:val="0"/>
                <w:lang w:eastAsia="ja-JP"/>
              </w:rPr>
            </w:pPr>
            <w:r>
              <w:rPr>
                <w:rFonts w:hint="eastAsia"/>
                <w:color w:val="FF0000"/>
                <w:spacing w:val="0"/>
                <w:lang w:eastAsia="ja-JP"/>
              </w:rPr>
              <w:t>600,000</w:t>
            </w:r>
          </w:p>
        </w:tc>
        <w:tc>
          <w:tcPr>
            <w:tcW w:w="1730" w:type="dxa"/>
            <w:vAlign w:val="center"/>
          </w:tcPr>
          <w:p w14:paraId="0CCDB627" w14:textId="0E6EF393" w:rsidR="005F7C41" w:rsidRPr="0044340B" w:rsidRDefault="005F7C41" w:rsidP="00F93413">
            <w:pPr>
              <w:pStyle w:val="a3"/>
              <w:tabs>
                <w:tab w:val="left" w:pos="1257"/>
                <w:tab w:val="left" w:pos="1939"/>
                <w:tab w:val="left" w:pos="2126"/>
                <w:tab w:val="left" w:pos="4219"/>
                <w:tab w:val="left" w:pos="4902"/>
                <w:tab w:val="left" w:pos="5586"/>
              </w:tabs>
              <w:overflowPunct w:val="0"/>
              <w:adjustRightInd w:val="0"/>
              <w:jc w:val="right"/>
              <w:rPr>
                <w:spacing w:val="0"/>
                <w:lang w:eastAsia="ja-JP"/>
              </w:rPr>
            </w:pPr>
            <w:r>
              <w:rPr>
                <w:rFonts w:hint="eastAsia"/>
                <w:color w:val="FF0000"/>
                <w:spacing w:val="0"/>
                <w:lang w:eastAsia="ja-JP"/>
              </w:rPr>
              <w:t>1,000,000</w:t>
            </w:r>
          </w:p>
        </w:tc>
      </w:tr>
      <w:tr w:rsidR="00F93413" w:rsidRPr="0044340B" w14:paraId="1F0563F5" w14:textId="77777777" w:rsidTr="00F93413">
        <w:trPr>
          <w:trHeight w:val="335"/>
        </w:trPr>
        <w:tc>
          <w:tcPr>
            <w:tcW w:w="4226" w:type="dxa"/>
          </w:tcPr>
          <w:p w14:paraId="41F7A9B0" w14:textId="6AEEF30B" w:rsidR="005F7C41" w:rsidRPr="0044340B" w:rsidRDefault="005F7C41" w:rsidP="005F7C41">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Pr>
                <w:rFonts w:hint="eastAsia"/>
                <w:spacing w:val="0"/>
                <w:lang w:eastAsia="ja-JP"/>
              </w:rPr>
              <w:t>Ｂ</w:t>
            </w:r>
            <w:r w:rsidRPr="0044340B">
              <w:rPr>
                <w:rFonts w:hint="eastAsia"/>
                <w:spacing w:val="0"/>
                <w:lang w:eastAsia="ja-JP"/>
              </w:rPr>
              <w:t xml:space="preserve">）人工種苗生産割合　</w:t>
            </w:r>
          </w:p>
          <w:p w14:paraId="68015523" w14:textId="4D41FDA8" w:rsidR="005F7C41" w:rsidRPr="0044340B" w:rsidRDefault="005F7C41" w:rsidP="005F7C41">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③－①）/①×１００　　（％）</w:t>
            </w:r>
          </w:p>
        </w:tc>
        <w:tc>
          <w:tcPr>
            <w:tcW w:w="1559" w:type="dxa"/>
            <w:vAlign w:val="center"/>
          </w:tcPr>
          <w:p w14:paraId="345E7CBA" w14:textId="3AB92884" w:rsidR="005F7C41" w:rsidRPr="00CB5293" w:rsidRDefault="005F7C41" w:rsidP="005F7C41">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CB5293">
              <w:rPr>
                <w:rFonts w:hint="eastAsia"/>
                <w:color w:val="FF0000"/>
                <w:spacing w:val="0"/>
                <w:lang w:eastAsia="ja-JP"/>
              </w:rPr>
              <w:t>５０．０</w:t>
            </w:r>
          </w:p>
        </w:tc>
        <w:tc>
          <w:tcPr>
            <w:tcW w:w="1701" w:type="dxa"/>
            <w:vAlign w:val="center"/>
          </w:tcPr>
          <w:p w14:paraId="27E3BF7E" w14:textId="00C25154" w:rsidR="005F7C41" w:rsidRPr="00CB5293" w:rsidRDefault="005F7C41" w:rsidP="005F7C41">
            <w:pPr>
              <w:pStyle w:val="a3"/>
              <w:tabs>
                <w:tab w:val="left" w:pos="1257"/>
                <w:tab w:val="left" w:pos="1939"/>
                <w:tab w:val="left" w:pos="2126"/>
                <w:tab w:val="left" w:pos="4219"/>
                <w:tab w:val="left" w:pos="4902"/>
                <w:tab w:val="left" w:pos="5586"/>
              </w:tabs>
              <w:overflowPunct w:val="0"/>
              <w:jc w:val="right"/>
              <w:rPr>
                <w:color w:val="FF0000"/>
                <w:spacing w:val="0"/>
                <w:lang w:eastAsia="ja-JP"/>
              </w:rPr>
            </w:pPr>
            <w:r>
              <w:rPr>
                <w:rFonts w:hint="eastAsia"/>
                <w:color w:val="FF0000"/>
                <w:spacing w:val="0"/>
                <w:lang w:eastAsia="ja-JP"/>
              </w:rPr>
              <w:t>２００．０</w:t>
            </w:r>
          </w:p>
        </w:tc>
        <w:tc>
          <w:tcPr>
            <w:tcW w:w="1730" w:type="dxa"/>
            <w:vAlign w:val="center"/>
          </w:tcPr>
          <w:p w14:paraId="67360908" w14:textId="3CF90EC4" w:rsidR="005F7C41" w:rsidRPr="0044340B" w:rsidRDefault="005F7C41" w:rsidP="005F7C41">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２００．０</w:t>
            </w:r>
          </w:p>
        </w:tc>
      </w:tr>
      <w:tr w:rsidR="00F93413" w:rsidRPr="0044340B" w14:paraId="45346918" w14:textId="77777777" w:rsidTr="00F93413">
        <w:trPr>
          <w:trHeight w:val="429"/>
        </w:trPr>
        <w:tc>
          <w:tcPr>
            <w:tcW w:w="4226" w:type="dxa"/>
          </w:tcPr>
          <w:p w14:paraId="6DAB290F" w14:textId="77777777" w:rsidR="005F7C41" w:rsidRPr="0044340B" w:rsidRDefault="005F7C41" w:rsidP="005F7C41">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2CD85EA2" w14:textId="0D00E9F6" w:rsidR="005F7C41" w:rsidRPr="0044340B" w:rsidRDefault="005F7C41" w:rsidP="005F7C41">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44340B">
              <w:rPr>
                <w:rFonts w:hint="eastAsia"/>
                <w:spacing w:val="0"/>
                <w:lang w:eastAsia="ja-JP"/>
              </w:rPr>
              <w:t>（</w:t>
            </w:r>
            <w:r>
              <w:rPr>
                <w:rFonts w:hint="eastAsia"/>
                <w:spacing w:val="0"/>
                <w:lang w:eastAsia="ja-JP"/>
              </w:rPr>
              <w:t>Ｂ</w:t>
            </w:r>
            <w:r w:rsidRPr="0044340B">
              <w:rPr>
                <w:rFonts w:hint="eastAsia"/>
                <w:spacing w:val="0"/>
                <w:lang w:eastAsia="ja-JP"/>
              </w:rPr>
              <w:t>）/(</w:t>
            </w:r>
            <w:r>
              <w:rPr>
                <w:rFonts w:hint="eastAsia"/>
                <w:spacing w:val="0"/>
                <w:lang w:eastAsia="ja-JP"/>
              </w:rPr>
              <w:t>Ａ</w:t>
            </w:r>
            <w:r w:rsidRPr="0044340B">
              <w:rPr>
                <w:rFonts w:hint="eastAsia"/>
                <w:spacing w:val="0"/>
                <w:lang w:eastAsia="ja-JP"/>
              </w:rPr>
              <w:t>)×１００　　　（％）</w:t>
            </w:r>
          </w:p>
        </w:tc>
        <w:tc>
          <w:tcPr>
            <w:tcW w:w="1559" w:type="dxa"/>
            <w:vAlign w:val="center"/>
          </w:tcPr>
          <w:p w14:paraId="03B34246" w14:textId="28173474" w:rsidR="005F7C41" w:rsidRPr="00CB5293" w:rsidRDefault="005F7C41" w:rsidP="005F7C41">
            <w:pPr>
              <w:pStyle w:val="a3"/>
              <w:tabs>
                <w:tab w:val="left" w:pos="1257"/>
                <w:tab w:val="left" w:pos="1939"/>
                <w:tab w:val="left" w:pos="2126"/>
                <w:tab w:val="left" w:pos="4219"/>
                <w:tab w:val="left" w:pos="4902"/>
                <w:tab w:val="left" w:pos="5586"/>
              </w:tabs>
              <w:overflowPunct w:val="0"/>
              <w:jc w:val="right"/>
              <w:rPr>
                <w:color w:val="FF0000"/>
                <w:spacing w:val="0"/>
                <w:lang w:eastAsia="ja-JP"/>
              </w:rPr>
            </w:pPr>
            <w:r w:rsidRPr="00CB5293">
              <w:rPr>
                <w:rFonts w:hint="eastAsia"/>
                <w:color w:val="FF0000"/>
                <w:spacing w:val="0"/>
                <w:lang w:eastAsia="ja-JP"/>
              </w:rPr>
              <w:t>１２．５</w:t>
            </w:r>
          </w:p>
        </w:tc>
        <w:tc>
          <w:tcPr>
            <w:tcW w:w="1701" w:type="dxa"/>
            <w:vAlign w:val="center"/>
          </w:tcPr>
          <w:p w14:paraId="0F022D9B" w14:textId="1E451CFC" w:rsidR="005F7C41" w:rsidRPr="00CB5293" w:rsidRDefault="005F7C41" w:rsidP="005F7C41">
            <w:pPr>
              <w:pStyle w:val="a3"/>
              <w:tabs>
                <w:tab w:val="left" w:pos="1257"/>
                <w:tab w:val="left" w:pos="1939"/>
                <w:tab w:val="left" w:pos="2126"/>
                <w:tab w:val="left" w:pos="4219"/>
                <w:tab w:val="left" w:pos="4902"/>
                <w:tab w:val="left" w:pos="5586"/>
              </w:tabs>
              <w:overflowPunct w:val="0"/>
              <w:jc w:val="right"/>
              <w:rPr>
                <w:color w:val="FF0000"/>
                <w:spacing w:val="0"/>
                <w:lang w:eastAsia="ja-JP"/>
              </w:rPr>
            </w:pPr>
            <w:r>
              <w:rPr>
                <w:rFonts w:hint="eastAsia"/>
                <w:color w:val="FF0000"/>
                <w:spacing w:val="0"/>
                <w:lang w:eastAsia="ja-JP"/>
              </w:rPr>
              <w:t>５０．０</w:t>
            </w:r>
          </w:p>
        </w:tc>
        <w:tc>
          <w:tcPr>
            <w:tcW w:w="1730" w:type="dxa"/>
            <w:vAlign w:val="center"/>
          </w:tcPr>
          <w:p w14:paraId="619C534C" w14:textId="4A8920B6" w:rsidR="005F7C41" w:rsidRPr="0044340B" w:rsidRDefault="005F7C41" w:rsidP="005F7C41">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１００．０</w:t>
            </w:r>
          </w:p>
        </w:tc>
      </w:tr>
      <w:bookmarkEnd w:id="2"/>
    </w:tbl>
    <w:p w14:paraId="5857ECA4" w14:textId="3DEB8524" w:rsidR="00763119" w:rsidRPr="00FB0F8E" w:rsidRDefault="00763119" w:rsidP="00FB0F8E">
      <w:pPr>
        <w:pStyle w:val="a3"/>
        <w:tabs>
          <w:tab w:val="left" w:pos="1257"/>
          <w:tab w:val="left" w:pos="1939"/>
          <w:tab w:val="left" w:pos="2126"/>
          <w:tab w:val="left" w:pos="4219"/>
          <w:tab w:val="left" w:pos="4902"/>
          <w:tab w:val="left" w:pos="5586"/>
        </w:tabs>
        <w:overflowPunct w:val="0"/>
        <w:rPr>
          <w:spacing w:val="0"/>
          <w:lang w:eastAsia="ja-JP"/>
        </w:rPr>
      </w:pPr>
    </w:p>
    <w:p w14:paraId="0FB0424D" w14:textId="48DC0675" w:rsidR="00A46D08" w:rsidRPr="0044340B" w:rsidRDefault="005F7C41" w:rsidP="00F9466C">
      <w:pPr>
        <w:suppressAutoHyphens/>
        <w:wordWrap w:val="0"/>
        <w:snapToGrid w:val="0"/>
        <w:ind w:leftChars="1" w:left="419" w:rightChars="51" w:right="108" w:hangingChars="198" w:hanging="417"/>
        <w:jc w:val="right"/>
        <w:rPr>
          <w:lang w:eastAsia="ja-JP"/>
        </w:rPr>
      </w:pPr>
      <w:r>
        <w:rPr>
          <w:b/>
          <w:noProof/>
          <w:spacing w:val="0"/>
          <w:szCs w:val="26"/>
          <w:lang w:eastAsia="ja-JP"/>
        </w:rPr>
        <mc:AlternateContent>
          <mc:Choice Requires="wps">
            <w:drawing>
              <wp:anchor distT="0" distB="0" distL="114300" distR="114300" simplePos="0" relativeHeight="251671552" behindDoc="0" locked="0" layoutInCell="1" allowOverlap="1" wp14:anchorId="44E08BF5" wp14:editId="182EA283">
                <wp:simplePos x="0" y="0"/>
                <wp:positionH relativeFrom="margin">
                  <wp:posOffset>-173493</wp:posOffset>
                </wp:positionH>
                <wp:positionV relativeFrom="paragraph">
                  <wp:posOffset>57095</wp:posOffset>
                </wp:positionV>
                <wp:extent cx="2298700" cy="495300"/>
                <wp:effectExtent l="0" t="266700" r="1111250" b="19050"/>
                <wp:wrapNone/>
                <wp:docPr id="226676709"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97047"/>
                            <a:gd name="adj2" fmla="val -101901"/>
                          </a:avLst>
                        </a:prstGeom>
                        <a:solidFill>
                          <a:srgbClr val="4F81BD">
                            <a:alpha val="0"/>
                          </a:srgbClr>
                        </a:solidFill>
                        <a:ln w="12700" cap="flat" cmpd="sng" algn="ctr">
                          <a:solidFill>
                            <a:srgbClr val="FF0000"/>
                          </a:solidFill>
                          <a:prstDash val="solid"/>
                        </a:ln>
                        <a:effectLst/>
                      </wps:spPr>
                      <wps:txbx>
                        <w:txbxContent>
                          <w:p w14:paraId="3AE8D424" w14:textId="78BCC8BF" w:rsidR="00CB5293" w:rsidRPr="00A26385" w:rsidRDefault="00CB5293" w:rsidP="00CB5293">
                            <w:pPr>
                              <w:jc w:val="center"/>
                              <w:rPr>
                                <w:color w:val="FF0000"/>
                                <w:lang w:eastAsia="ja-JP"/>
                              </w:rPr>
                            </w:pPr>
                            <w:r>
                              <w:rPr>
                                <w:rFonts w:hint="eastAsia"/>
                                <w:color w:val="FF0000"/>
                                <w:lang w:eastAsia="ja-JP"/>
                              </w:rPr>
                              <w:t>令和５年度末に提出した別記様式第４－２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08BF5" id="_x0000_s1030" type="#_x0000_t61" style="position:absolute;left:0;text-align:left;margin-left:-13.65pt;margin-top:4.5pt;width:181pt;height:3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" adj="31762,-11211" fillcolor="#4f81bd" strokecolor="red" strokeweight="1pt">
                <v:fill opacity="0"/>
                <v:textbox>
                  <w:txbxContent>
                    <w:p w14:paraId="3AE8D424" w14:textId="78BCC8BF" w:rsidR="00CB5293" w:rsidRPr="00A26385" w:rsidRDefault="00CB5293" w:rsidP="00CB5293">
                      <w:pPr>
                        <w:jc w:val="center"/>
                        <w:rPr>
                          <w:color w:val="FF0000"/>
                          <w:lang w:eastAsia="ja-JP"/>
                        </w:rPr>
                      </w:pPr>
                      <w:r>
                        <w:rPr>
                          <w:rFonts w:hint="eastAsia"/>
                          <w:color w:val="FF0000"/>
                          <w:lang w:eastAsia="ja-JP"/>
                        </w:rPr>
                        <w:t>令和５年度末に提出した別記様式第４－２号に記載の実績を記載</w:t>
                      </w:r>
                    </w:p>
                  </w:txbxContent>
                </v:textbox>
                <w10:wrap anchorx="margin"/>
              </v:shape>
            </w:pict>
          </mc:Fallback>
        </mc:AlternateContent>
      </w:r>
      <w:r w:rsidR="00F9466C">
        <w:rPr>
          <w:rFonts w:hint="eastAsia"/>
          <w:lang w:eastAsia="ja-JP"/>
        </w:rPr>
        <w:t>以上</w:t>
      </w:r>
    </w:p>
    <w:bookmarkStart w:id="3" w:name="_Hlk137560229"/>
    <w:p w14:paraId="631A1362" w14:textId="5124ECF0" w:rsidR="002C3BC8" w:rsidRPr="0044340B" w:rsidRDefault="00F93413" w:rsidP="002C3BC8">
      <w:pPr>
        <w:rPr>
          <w:spacing w:val="0"/>
          <w:lang w:eastAsia="ja-JP"/>
        </w:rPr>
      </w:pPr>
      <w:r>
        <w:rPr>
          <w:b/>
          <w:noProof/>
          <w:spacing w:val="0"/>
          <w:szCs w:val="26"/>
          <w:lang w:eastAsia="ja-JP"/>
        </w:rPr>
        <mc:AlternateContent>
          <mc:Choice Requires="wps">
            <w:drawing>
              <wp:anchor distT="0" distB="0" distL="114300" distR="114300" simplePos="0" relativeHeight="251673600" behindDoc="0" locked="0" layoutInCell="1" allowOverlap="1" wp14:anchorId="31ADF017" wp14:editId="6B0051EC">
                <wp:simplePos x="0" y="0"/>
                <wp:positionH relativeFrom="margin">
                  <wp:posOffset>3451722</wp:posOffset>
                </wp:positionH>
                <wp:positionV relativeFrom="paragraph">
                  <wp:posOffset>178186</wp:posOffset>
                </wp:positionV>
                <wp:extent cx="2665095" cy="488315"/>
                <wp:effectExtent l="0" t="552450" r="20955" b="26035"/>
                <wp:wrapNone/>
                <wp:docPr id="198734663" name="吹き出し: 四角形 1"/>
                <wp:cNvGraphicFramePr/>
                <a:graphic xmlns:a="http://schemas.openxmlformats.org/drawingml/2006/main">
                  <a:graphicData uri="http://schemas.microsoft.com/office/word/2010/wordprocessingShape">
                    <wps:wsp>
                      <wps:cNvSpPr/>
                      <wps:spPr>
                        <a:xfrm>
                          <a:off x="0" y="0"/>
                          <a:ext cx="2665095" cy="488315"/>
                        </a:xfrm>
                        <a:prstGeom prst="wedgeRectCallout">
                          <a:avLst>
                            <a:gd name="adj1" fmla="val 18705"/>
                            <a:gd name="adj2" fmla="val -161268"/>
                          </a:avLst>
                        </a:prstGeom>
                        <a:solidFill>
                          <a:srgbClr val="4F81BD">
                            <a:alpha val="0"/>
                          </a:srgbClr>
                        </a:solidFill>
                        <a:ln w="12700" cap="flat" cmpd="sng" algn="ctr">
                          <a:solidFill>
                            <a:srgbClr val="FF0000"/>
                          </a:solidFill>
                          <a:prstDash val="solid"/>
                        </a:ln>
                        <a:effectLst/>
                      </wps:spPr>
                      <wps:txbx>
                        <w:txbxContent>
                          <w:p w14:paraId="0EAD176D" w14:textId="0E6283FF" w:rsidR="00CB5293" w:rsidRPr="00A26385" w:rsidRDefault="00CB5293" w:rsidP="00CB5293">
                            <w:pPr>
                              <w:jc w:val="center"/>
                              <w:rPr>
                                <w:color w:val="FF0000"/>
                                <w:lang w:eastAsia="ja-JP"/>
                              </w:rPr>
                            </w:pPr>
                            <w:r>
                              <w:rPr>
                                <w:rFonts w:hint="eastAsia"/>
                                <w:color w:val="FF0000"/>
                                <w:lang w:eastAsia="ja-JP"/>
                              </w:rPr>
                              <w:t>令和</w:t>
                            </w:r>
                            <w:r w:rsidR="005F7C41">
                              <w:rPr>
                                <w:rFonts w:hint="eastAsia"/>
                                <w:color w:val="FF0000"/>
                                <w:lang w:eastAsia="ja-JP"/>
                              </w:rPr>
                              <w:t>７</w:t>
                            </w:r>
                            <w:r>
                              <w:rPr>
                                <w:rFonts w:hint="eastAsia"/>
                                <w:color w:val="FF0000"/>
                                <w:lang w:eastAsia="ja-JP"/>
                              </w:rPr>
                              <w:t>年４月１日～令和</w:t>
                            </w:r>
                            <w:r w:rsidR="005F7C41">
                              <w:rPr>
                                <w:rFonts w:hint="eastAsia"/>
                                <w:color w:val="FF0000"/>
                                <w:lang w:eastAsia="ja-JP"/>
                              </w:rPr>
                              <w:t>８</w:t>
                            </w:r>
                            <w:r>
                              <w:rPr>
                                <w:rFonts w:hint="eastAsia"/>
                                <w:color w:val="FF0000"/>
                                <w:lang w:eastAsia="ja-JP"/>
                              </w:rPr>
                              <w:t>年３月３１日の期間における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DF017" id="_x0000_s1031" type="#_x0000_t61" style="position:absolute;margin-left:271.8pt;margin-top:14.05pt;width:209.85pt;height:38.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" adj="14840,-24034" fillcolor="#4f81bd" strokecolor="red" strokeweight="1pt">
                <v:fill opacity="0"/>
                <v:textbox>
                  <w:txbxContent>
                    <w:p w14:paraId="0EAD176D" w14:textId="0E6283FF" w:rsidR="00CB5293" w:rsidRPr="00A26385" w:rsidRDefault="00CB5293" w:rsidP="00CB5293">
                      <w:pPr>
                        <w:jc w:val="center"/>
                        <w:rPr>
                          <w:color w:val="FF0000"/>
                          <w:lang w:eastAsia="ja-JP"/>
                        </w:rPr>
                      </w:pPr>
                      <w:r>
                        <w:rPr>
                          <w:rFonts w:hint="eastAsia"/>
                          <w:color w:val="FF0000"/>
                          <w:lang w:eastAsia="ja-JP"/>
                        </w:rPr>
                        <w:t>令和</w:t>
                      </w:r>
                      <w:r w:rsidR="005F7C41">
                        <w:rPr>
                          <w:rFonts w:hint="eastAsia"/>
                          <w:color w:val="FF0000"/>
                          <w:lang w:eastAsia="ja-JP"/>
                        </w:rPr>
                        <w:t>７</w:t>
                      </w:r>
                      <w:r>
                        <w:rPr>
                          <w:rFonts w:hint="eastAsia"/>
                          <w:color w:val="FF0000"/>
                          <w:lang w:eastAsia="ja-JP"/>
                        </w:rPr>
                        <w:t>年４月１日～令和</w:t>
                      </w:r>
                      <w:r w:rsidR="005F7C41">
                        <w:rPr>
                          <w:rFonts w:hint="eastAsia"/>
                          <w:color w:val="FF0000"/>
                          <w:lang w:eastAsia="ja-JP"/>
                        </w:rPr>
                        <w:t>８</w:t>
                      </w:r>
                      <w:r>
                        <w:rPr>
                          <w:rFonts w:hint="eastAsia"/>
                          <w:color w:val="FF0000"/>
                          <w:lang w:eastAsia="ja-JP"/>
                        </w:rPr>
                        <w:t>年３月３１日の期間における実績を記載</w:t>
                      </w:r>
                    </w:p>
                  </w:txbxContent>
                </v:textbox>
                <w10:wrap anchorx="margin"/>
              </v:shape>
            </w:pict>
          </mc:Fallback>
        </mc:AlternateContent>
      </w:r>
      <w:r w:rsidR="005F7C41">
        <w:rPr>
          <w:b/>
          <w:noProof/>
          <w:spacing w:val="0"/>
          <w:szCs w:val="26"/>
          <w:lang w:eastAsia="ja-JP"/>
        </w:rPr>
        <mc:AlternateContent>
          <mc:Choice Requires="wps">
            <w:drawing>
              <wp:anchor distT="0" distB="0" distL="114300" distR="114300" simplePos="0" relativeHeight="251675648" behindDoc="0" locked="0" layoutInCell="1" allowOverlap="1" wp14:anchorId="4A3BB20A" wp14:editId="148AF029">
                <wp:simplePos x="0" y="0"/>
                <wp:positionH relativeFrom="margin">
                  <wp:posOffset>589832</wp:posOffset>
                </wp:positionH>
                <wp:positionV relativeFrom="paragraph">
                  <wp:posOffset>846648</wp:posOffset>
                </wp:positionV>
                <wp:extent cx="2298700" cy="495300"/>
                <wp:effectExtent l="0" t="1238250" r="977900" b="19050"/>
                <wp:wrapNone/>
                <wp:docPr id="915030293"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91166"/>
                            <a:gd name="adj2" fmla="val -299360"/>
                          </a:avLst>
                        </a:prstGeom>
                        <a:solidFill>
                          <a:srgbClr val="4F81BD">
                            <a:alpha val="0"/>
                          </a:srgbClr>
                        </a:solidFill>
                        <a:ln w="12700" cap="flat" cmpd="sng" algn="ctr">
                          <a:solidFill>
                            <a:srgbClr val="FF0000"/>
                          </a:solidFill>
                          <a:prstDash val="solid"/>
                        </a:ln>
                        <a:effectLst/>
                      </wps:spPr>
                      <wps:txbx>
                        <w:txbxContent>
                          <w:p w14:paraId="72E37C7B" w14:textId="6A38C4DB" w:rsidR="005F7C41" w:rsidRPr="00A26385" w:rsidRDefault="005F7C41" w:rsidP="00CB5293">
                            <w:pPr>
                              <w:jc w:val="center"/>
                              <w:rPr>
                                <w:color w:val="FF0000"/>
                                <w:lang w:eastAsia="ja-JP"/>
                              </w:rPr>
                            </w:pPr>
                            <w:r>
                              <w:rPr>
                                <w:rFonts w:hint="eastAsia"/>
                                <w:color w:val="FF0000"/>
                                <w:lang w:eastAsia="ja-JP"/>
                              </w:rPr>
                              <w:t>令和６年度末に提出した別記様式第</w:t>
                            </w:r>
                            <w:r w:rsidR="00352EE8">
                              <w:rPr>
                                <w:rFonts w:hint="eastAsia"/>
                                <w:color w:val="FF0000"/>
                                <w:lang w:eastAsia="ja-JP"/>
                              </w:rPr>
                              <w:t>５</w:t>
                            </w:r>
                            <w:r>
                              <w:rPr>
                                <w:rFonts w:hint="eastAsia"/>
                                <w:color w:val="FF0000"/>
                                <w:lang w:eastAsia="ja-JP"/>
                              </w:rPr>
                              <w:t>－２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BB20A" id="_x0000_s1032" type="#_x0000_t61" style="position:absolute;margin-left:46.45pt;margin-top:66.65pt;width:181pt;height:39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" adj="30492,-53862" fillcolor="#4f81bd" strokecolor="red" strokeweight="1pt">
                <v:fill opacity="0"/>
                <v:textbox>
                  <w:txbxContent>
                    <w:p w14:paraId="72E37C7B" w14:textId="6A38C4DB" w:rsidR="005F7C41" w:rsidRPr="00A26385" w:rsidRDefault="005F7C41" w:rsidP="00CB5293">
                      <w:pPr>
                        <w:jc w:val="center"/>
                        <w:rPr>
                          <w:color w:val="FF0000"/>
                          <w:lang w:eastAsia="ja-JP"/>
                        </w:rPr>
                      </w:pPr>
                      <w:r>
                        <w:rPr>
                          <w:rFonts w:hint="eastAsia"/>
                          <w:color w:val="FF0000"/>
                          <w:lang w:eastAsia="ja-JP"/>
                        </w:rPr>
                        <w:t>令和６年度末に提出した別記様式第</w:t>
                      </w:r>
                      <w:r w:rsidR="00352EE8">
                        <w:rPr>
                          <w:rFonts w:hint="eastAsia"/>
                          <w:color w:val="FF0000"/>
                          <w:lang w:eastAsia="ja-JP"/>
                        </w:rPr>
                        <w:t>５</w:t>
                      </w:r>
                      <w:r>
                        <w:rPr>
                          <w:rFonts w:hint="eastAsia"/>
                          <w:color w:val="FF0000"/>
                          <w:lang w:eastAsia="ja-JP"/>
                        </w:rPr>
                        <w:t>－２号に記載の実績を記載</w:t>
                      </w:r>
                    </w:p>
                  </w:txbxContent>
                </v:textbox>
                <w10:wrap anchorx="margin"/>
              </v:shape>
            </w:pict>
          </mc:Fallback>
        </mc:AlternateContent>
      </w:r>
      <w:bookmarkEnd w:id="3"/>
    </w:p>
    <w:sectPr w:rsidR="002C3BC8" w:rsidRPr="0044340B" w:rsidSect="00CB5293">
      <w:headerReference w:type="default" r:id="rId9"/>
      <w:footerReference w:type="default" r:id="rId10"/>
      <w:pgSz w:w="11910" w:h="16840" w:code="9"/>
      <w:pgMar w:top="1340" w:right="1220" w:bottom="1040" w:left="1300" w:header="85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5478A" w14:textId="77777777" w:rsidR="005814E2" w:rsidRDefault="005814E2">
      <w:r>
        <w:separator/>
      </w:r>
    </w:p>
  </w:endnote>
  <w:endnote w:type="continuationSeparator" w:id="0">
    <w:p w14:paraId="61A4B32B" w14:textId="77777777" w:rsidR="005814E2" w:rsidRDefault="00581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13233" w14:textId="6A430F50" w:rsidR="00DD2A3E" w:rsidRDefault="00DD2A3E" w:rsidP="000A383F">
    <w:pPr>
      <w:pStyle w:val="aa"/>
    </w:pPr>
  </w:p>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01B18" w14:textId="77777777" w:rsidR="005814E2" w:rsidRDefault="005814E2">
      <w:r>
        <w:separator/>
      </w:r>
    </w:p>
  </w:footnote>
  <w:footnote w:type="continuationSeparator" w:id="0">
    <w:p w14:paraId="04353F15" w14:textId="77777777" w:rsidR="005814E2" w:rsidRDefault="00581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0972A" w14:textId="6D90FD0D" w:rsidR="00CB5293" w:rsidRDefault="00CB5293">
    <w:pPr>
      <w:pStyle w:val="a8"/>
      <w:rPr>
        <w:lang w:eastAsia="ja-JP"/>
      </w:rPr>
    </w:pPr>
    <w:r>
      <w:ptab w:relativeTo="margin" w:alignment="center" w:leader="none"/>
    </w:r>
    <w:r>
      <w:ptab w:relativeTo="margin" w:alignment="right" w:leader="none"/>
    </w:r>
    <w:r w:rsidRPr="00CB5293">
      <w:rPr>
        <w:rFonts w:hint="eastAsia"/>
        <w:b/>
        <w:bCs/>
        <w:color w:val="FF0000"/>
        <w:lang w:eastAsia="ja-JP"/>
      </w:rPr>
      <w:t>【記入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1"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5"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7"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8"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0"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1"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2"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3"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18"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0"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1"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2"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3"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4"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5"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0"/>
  </w:num>
  <w:num w:numId="2" w16cid:durableId="1428691138">
    <w:abstractNumId w:val="21"/>
  </w:num>
  <w:num w:numId="3" w16cid:durableId="1289356039">
    <w:abstractNumId w:val="12"/>
  </w:num>
  <w:num w:numId="4" w16cid:durableId="511842251">
    <w:abstractNumId w:val="17"/>
  </w:num>
  <w:num w:numId="5" w16cid:durableId="668100503">
    <w:abstractNumId w:val="20"/>
  </w:num>
  <w:num w:numId="6" w16cid:durableId="577136141">
    <w:abstractNumId w:val="6"/>
  </w:num>
  <w:num w:numId="7" w16cid:durableId="1980652348">
    <w:abstractNumId w:val="10"/>
  </w:num>
  <w:num w:numId="8" w16cid:durableId="723021700">
    <w:abstractNumId w:val="19"/>
  </w:num>
  <w:num w:numId="9" w16cid:durableId="396130481">
    <w:abstractNumId w:val="9"/>
  </w:num>
  <w:num w:numId="10" w16cid:durableId="347294952">
    <w:abstractNumId w:val="13"/>
  </w:num>
  <w:num w:numId="11" w16cid:durableId="1515651233">
    <w:abstractNumId w:val="18"/>
  </w:num>
  <w:num w:numId="12" w16cid:durableId="1517424903">
    <w:abstractNumId w:val="25"/>
  </w:num>
  <w:num w:numId="13" w16cid:durableId="763569433">
    <w:abstractNumId w:val="16"/>
  </w:num>
  <w:num w:numId="14" w16cid:durableId="65079711">
    <w:abstractNumId w:val="3"/>
  </w:num>
  <w:num w:numId="15" w16cid:durableId="2012944745">
    <w:abstractNumId w:val="26"/>
  </w:num>
  <w:num w:numId="16" w16cid:durableId="811948357">
    <w:abstractNumId w:val="14"/>
  </w:num>
  <w:num w:numId="17" w16cid:durableId="1908567175">
    <w:abstractNumId w:val="8"/>
  </w:num>
  <w:num w:numId="18" w16cid:durableId="1442841296">
    <w:abstractNumId w:val="24"/>
  </w:num>
  <w:num w:numId="19" w16cid:durableId="107548224">
    <w:abstractNumId w:val="15"/>
  </w:num>
  <w:num w:numId="20" w16cid:durableId="1826509652">
    <w:abstractNumId w:val="5"/>
  </w:num>
  <w:num w:numId="21" w16cid:durableId="1629629708">
    <w:abstractNumId w:val="2"/>
  </w:num>
  <w:num w:numId="22" w16cid:durableId="1414013193">
    <w:abstractNumId w:val="23"/>
  </w:num>
  <w:num w:numId="23" w16cid:durableId="1368026995">
    <w:abstractNumId w:val="27"/>
  </w:num>
  <w:num w:numId="24" w16cid:durableId="1772046469">
    <w:abstractNumId w:val="22"/>
  </w:num>
  <w:num w:numId="25" w16cid:durableId="1714772762">
    <w:abstractNumId w:val="1"/>
  </w:num>
  <w:num w:numId="26" w16cid:durableId="1638100288">
    <w:abstractNumId w:val="11"/>
  </w:num>
  <w:num w:numId="27" w16cid:durableId="302274749">
    <w:abstractNumId w:val="7"/>
  </w:num>
  <w:num w:numId="28" w16cid:durableId="838428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2849"/>
    <w:rsid w:val="00003BB1"/>
    <w:rsid w:val="000112A1"/>
    <w:rsid w:val="000133D9"/>
    <w:rsid w:val="000153BC"/>
    <w:rsid w:val="00016BDA"/>
    <w:rsid w:val="00017AE8"/>
    <w:rsid w:val="00025D49"/>
    <w:rsid w:val="00026C86"/>
    <w:rsid w:val="00027F03"/>
    <w:rsid w:val="000363C8"/>
    <w:rsid w:val="00042F33"/>
    <w:rsid w:val="00044B84"/>
    <w:rsid w:val="00045D81"/>
    <w:rsid w:val="0004743D"/>
    <w:rsid w:val="000508D3"/>
    <w:rsid w:val="00051CDD"/>
    <w:rsid w:val="0006013A"/>
    <w:rsid w:val="00061727"/>
    <w:rsid w:val="0006498F"/>
    <w:rsid w:val="000672A3"/>
    <w:rsid w:val="00073F12"/>
    <w:rsid w:val="00074B50"/>
    <w:rsid w:val="00082847"/>
    <w:rsid w:val="000855C2"/>
    <w:rsid w:val="000859A9"/>
    <w:rsid w:val="0008689D"/>
    <w:rsid w:val="000A0055"/>
    <w:rsid w:val="000A112C"/>
    <w:rsid w:val="000A383F"/>
    <w:rsid w:val="000A5005"/>
    <w:rsid w:val="000A71CD"/>
    <w:rsid w:val="000A7E6E"/>
    <w:rsid w:val="000B1585"/>
    <w:rsid w:val="000B3C72"/>
    <w:rsid w:val="000B6A18"/>
    <w:rsid w:val="000D23D1"/>
    <w:rsid w:val="000D731A"/>
    <w:rsid w:val="000E0B03"/>
    <w:rsid w:val="000E1324"/>
    <w:rsid w:val="000E166B"/>
    <w:rsid w:val="000E2114"/>
    <w:rsid w:val="000E4FE3"/>
    <w:rsid w:val="000E6F3E"/>
    <w:rsid w:val="000F3D32"/>
    <w:rsid w:val="000F6C3B"/>
    <w:rsid w:val="00100184"/>
    <w:rsid w:val="00100951"/>
    <w:rsid w:val="00101F8C"/>
    <w:rsid w:val="001046BC"/>
    <w:rsid w:val="00116DD8"/>
    <w:rsid w:val="00121FD8"/>
    <w:rsid w:val="00124122"/>
    <w:rsid w:val="00131BB3"/>
    <w:rsid w:val="00137D01"/>
    <w:rsid w:val="00144EB7"/>
    <w:rsid w:val="00146235"/>
    <w:rsid w:val="00146CA8"/>
    <w:rsid w:val="0014713C"/>
    <w:rsid w:val="00151E28"/>
    <w:rsid w:val="00152B62"/>
    <w:rsid w:val="00153F28"/>
    <w:rsid w:val="001560C0"/>
    <w:rsid w:val="0015623A"/>
    <w:rsid w:val="00163620"/>
    <w:rsid w:val="00164774"/>
    <w:rsid w:val="00165475"/>
    <w:rsid w:val="00165676"/>
    <w:rsid w:val="00166186"/>
    <w:rsid w:val="00166BCA"/>
    <w:rsid w:val="00176A7B"/>
    <w:rsid w:val="001802DF"/>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D1427"/>
    <w:rsid w:val="001D6BD4"/>
    <w:rsid w:val="001E1C56"/>
    <w:rsid w:val="001E47CA"/>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60D30"/>
    <w:rsid w:val="002619D1"/>
    <w:rsid w:val="00262EAD"/>
    <w:rsid w:val="00267CA9"/>
    <w:rsid w:val="0027079B"/>
    <w:rsid w:val="0027393D"/>
    <w:rsid w:val="00273ACB"/>
    <w:rsid w:val="00273E78"/>
    <w:rsid w:val="002740E7"/>
    <w:rsid w:val="002836F6"/>
    <w:rsid w:val="00284715"/>
    <w:rsid w:val="00285FB9"/>
    <w:rsid w:val="00291406"/>
    <w:rsid w:val="00296763"/>
    <w:rsid w:val="002A4DDD"/>
    <w:rsid w:val="002A6656"/>
    <w:rsid w:val="002B4E4D"/>
    <w:rsid w:val="002B4E4E"/>
    <w:rsid w:val="002B5E81"/>
    <w:rsid w:val="002C04B6"/>
    <w:rsid w:val="002C34D4"/>
    <w:rsid w:val="002C3BC8"/>
    <w:rsid w:val="002C74B0"/>
    <w:rsid w:val="002D6E88"/>
    <w:rsid w:val="002E7591"/>
    <w:rsid w:val="002F08C5"/>
    <w:rsid w:val="002F20C4"/>
    <w:rsid w:val="002F4AEA"/>
    <w:rsid w:val="003047E9"/>
    <w:rsid w:val="00310D3B"/>
    <w:rsid w:val="00317434"/>
    <w:rsid w:val="00323FA8"/>
    <w:rsid w:val="00327BFE"/>
    <w:rsid w:val="00331C4E"/>
    <w:rsid w:val="0033390A"/>
    <w:rsid w:val="003376B1"/>
    <w:rsid w:val="003407D3"/>
    <w:rsid w:val="0034431F"/>
    <w:rsid w:val="00346FED"/>
    <w:rsid w:val="00352EE8"/>
    <w:rsid w:val="003543D0"/>
    <w:rsid w:val="00354F47"/>
    <w:rsid w:val="00360C7B"/>
    <w:rsid w:val="00361A6B"/>
    <w:rsid w:val="003673EF"/>
    <w:rsid w:val="00375B49"/>
    <w:rsid w:val="00380496"/>
    <w:rsid w:val="0038194E"/>
    <w:rsid w:val="00383E58"/>
    <w:rsid w:val="0038417F"/>
    <w:rsid w:val="00384809"/>
    <w:rsid w:val="00391209"/>
    <w:rsid w:val="003955CD"/>
    <w:rsid w:val="0039577A"/>
    <w:rsid w:val="003B0B86"/>
    <w:rsid w:val="003B3427"/>
    <w:rsid w:val="003C65D4"/>
    <w:rsid w:val="003D2007"/>
    <w:rsid w:val="003D2970"/>
    <w:rsid w:val="003E43AE"/>
    <w:rsid w:val="003F0047"/>
    <w:rsid w:val="003F4E6B"/>
    <w:rsid w:val="003F63A3"/>
    <w:rsid w:val="00400D83"/>
    <w:rsid w:val="00407F05"/>
    <w:rsid w:val="0041186E"/>
    <w:rsid w:val="00423B98"/>
    <w:rsid w:val="004342EB"/>
    <w:rsid w:val="00435317"/>
    <w:rsid w:val="00442964"/>
    <w:rsid w:val="0044340B"/>
    <w:rsid w:val="00453FAC"/>
    <w:rsid w:val="00454AA6"/>
    <w:rsid w:val="00461A67"/>
    <w:rsid w:val="00484DB5"/>
    <w:rsid w:val="004A225C"/>
    <w:rsid w:val="004B34A9"/>
    <w:rsid w:val="004B495A"/>
    <w:rsid w:val="004B6344"/>
    <w:rsid w:val="004C1F48"/>
    <w:rsid w:val="004C33FC"/>
    <w:rsid w:val="004C6FB7"/>
    <w:rsid w:val="004D685D"/>
    <w:rsid w:val="004E0E3A"/>
    <w:rsid w:val="004E491E"/>
    <w:rsid w:val="004E591D"/>
    <w:rsid w:val="004E75E2"/>
    <w:rsid w:val="004F10D6"/>
    <w:rsid w:val="004F7356"/>
    <w:rsid w:val="00505FAE"/>
    <w:rsid w:val="00516962"/>
    <w:rsid w:val="00523C3A"/>
    <w:rsid w:val="00523D07"/>
    <w:rsid w:val="00525E92"/>
    <w:rsid w:val="005311A3"/>
    <w:rsid w:val="00533BCF"/>
    <w:rsid w:val="0053622B"/>
    <w:rsid w:val="0053714C"/>
    <w:rsid w:val="005372B3"/>
    <w:rsid w:val="00537FCD"/>
    <w:rsid w:val="00541A9F"/>
    <w:rsid w:val="00542A54"/>
    <w:rsid w:val="005448F9"/>
    <w:rsid w:val="00547404"/>
    <w:rsid w:val="00550524"/>
    <w:rsid w:val="00550A0B"/>
    <w:rsid w:val="005573B2"/>
    <w:rsid w:val="00561DDA"/>
    <w:rsid w:val="00565843"/>
    <w:rsid w:val="00575181"/>
    <w:rsid w:val="005814E2"/>
    <w:rsid w:val="00582262"/>
    <w:rsid w:val="00583646"/>
    <w:rsid w:val="00586755"/>
    <w:rsid w:val="005916F1"/>
    <w:rsid w:val="00592ABC"/>
    <w:rsid w:val="00593E9C"/>
    <w:rsid w:val="0059468C"/>
    <w:rsid w:val="00595017"/>
    <w:rsid w:val="005A025B"/>
    <w:rsid w:val="005A174F"/>
    <w:rsid w:val="005A365E"/>
    <w:rsid w:val="005A533B"/>
    <w:rsid w:val="005A5799"/>
    <w:rsid w:val="005A6D4A"/>
    <w:rsid w:val="005B24B1"/>
    <w:rsid w:val="005B2DF6"/>
    <w:rsid w:val="005B5671"/>
    <w:rsid w:val="005B59A6"/>
    <w:rsid w:val="005D106B"/>
    <w:rsid w:val="005D18FB"/>
    <w:rsid w:val="005D52B3"/>
    <w:rsid w:val="005D67F8"/>
    <w:rsid w:val="005E0972"/>
    <w:rsid w:val="005E0EF4"/>
    <w:rsid w:val="005E6C04"/>
    <w:rsid w:val="005F19FD"/>
    <w:rsid w:val="005F700D"/>
    <w:rsid w:val="005F7C41"/>
    <w:rsid w:val="00610EEF"/>
    <w:rsid w:val="00611E90"/>
    <w:rsid w:val="00613E1D"/>
    <w:rsid w:val="006164BE"/>
    <w:rsid w:val="00616F9B"/>
    <w:rsid w:val="0062367F"/>
    <w:rsid w:val="00626D0A"/>
    <w:rsid w:val="00632117"/>
    <w:rsid w:val="00653027"/>
    <w:rsid w:val="00653AFD"/>
    <w:rsid w:val="00655C43"/>
    <w:rsid w:val="00660B0E"/>
    <w:rsid w:val="00673061"/>
    <w:rsid w:val="00674456"/>
    <w:rsid w:val="0067698D"/>
    <w:rsid w:val="00680FB0"/>
    <w:rsid w:val="00683072"/>
    <w:rsid w:val="006918A0"/>
    <w:rsid w:val="00691EEA"/>
    <w:rsid w:val="006A0A51"/>
    <w:rsid w:val="006A35BA"/>
    <w:rsid w:val="006A4E07"/>
    <w:rsid w:val="006B113C"/>
    <w:rsid w:val="006B584A"/>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320D1"/>
    <w:rsid w:val="00732B3D"/>
    <w:rsid w:val="00740348"/>
    <w:rsid w:val="00753342"/>
    <w:rsid w:val="007548C9"/>
    <w:rsid w:val="0075504F"/>
    <w:rsid w:val="00763119"/>
    <w:rsid w:val="007733D2"/>
    <w:rsid w:val="007734D4"/>
    <w:rsid w:val="007758E9"/>
    <w:rsid w:val="00780AAA"/>
    <w:rsid w:val="007A624E"/>
    <w:rsid w:val="007B2DFE"/>
    <w:rsid w:val="007B6507"/>
    <w:rsid w:val="007B7F83"/>
    <w:rsid w:val="007C12AF"/>
    <w:rsid w:val="007C4C39"/>
    <w:rsid w:val="007C6794"/>
    <w:rsid w:val="007C7B3C"/>
    <w:rsid w:val="007D0301"/>
    <w:rsid w:val="007D099E"/>
    <w:rsid w:val="007D5A78"/>
    <w:rsid w:val="007E1DBF"/>
    <w:rsid w:val="007E238E"/>
    <w:rsid w:val="007E2F54"/>
    <w:rsid w:val="007E5A01"/>
    <w:rsid w:val="007E74C0"/>
    <w:rsid w:val="007F0C16"/>
    <w:rsid w:val="007F17FA"/>
    <w:rsid w:val="007F72DA"/>
    <w:rsid w:val="007F746B"/>
    <w:rsid w:val="00800056"/>
    <w:rsid w:val="00803108"/>
    <w:rsid w:val="0081492D"/>
    <w:rsid w:val="0081613B"/>
    <w:rsid w:val="00816BF2"/>
    <w:rsid w:val="00821FA8"/>
    <w:rsid w:val="00830275"/>
    <w:rsid w:val="00830A8D"/>
    <w:rsid w:val="00834FE9"/>
    <w:rsid w:val="00835982"/>
    <w:rsid w:val="00837098"/>
    <w:rsid w:val="008373B8"/>
    <w:rsid w:val="008458BD"/>
    <w:rsid w:val="0084673F"/>
    <w:rsid w:val="00862050"/>
    <w:rsid w:val="0086471E"/>
    <w:rsid w:val="008652B2"/>
    <w:rsid w:val="008667B1"/>
    <w:rsid w:val="00866810"/>
    <w:rsid w:val="00870CC4"/>
    <w:rsid w:val="0087198A"/>
    <w:rsid w:val="00884F04"/>
    <w:rsid w:val="0089096C"/>
    <w:rsid w:val="008959D5"/>
    <w:rsid w:val="008A00A1"/>
    <w:rsid w:val="008A3C2F"/>
    <w:rsid w:val="008C5775"/>
    <w:rsid w:val="008C6979"/>
    <w:rsid w:val="008D366E"/>
    <w:rsid w:val="008D4EF5"/>
    <w:rsid w:val="008D51FE"/>
    <w:rsid w:val="008D6EC9"/>
    <w:rsid w:val="008D746C"/>
    <w:rsid w:val="008E25CC"/>
    <w:rsid w:val="008E6EFF"/>
    <w:rsid w:val="008F720B"/>
    <w:rsid w:val="008F7D0A"/>
    <w:rsid w:val="00901884"/>
    <w:rsid w:val="009022D2"/>
    <w:rsid w:val="009022FC"/>
    <w:rsid w:val="009100FC"/>
    <w:rsid w:val="00910F85"/>
    <w:rsid w:val="0091291B"/>
    <w:rsid w:val="009213D4"/>
    <w:rsid w:val="00923407"/>
    <w:rsid w:val="00926E70"/>
    <w:rsid w:val="00932055"/>
    <w:rsid w:val="00932BA0"/>
    <w:rsid w:val="00936C0E"/>
    <w:rsid w:val="00937417"/>
    <w:rsid w:val="00941A7C"/>
    <w:rsid w:val="00944009"/>
    <w:rsid w:val="00944130"/>
    <w:rsid w:val="009470A7"/>
    <w:rsid w:val="00947C7C"/>
    <w:rsid w:val="009545CE"/>
    <w:rsid w:val="00954BCA"/>
    <w:rsid w:val="00954E00"/>
    <w:rsid w:val="00960607"/>
    <w:rsid w:val="00967D07"/>
    <w:rsid w:val="00970482"/>
    <w:rsid w:val="009711F3"/>
    <w:rsid w:val="009743F8"/>
    <w:rsid w:val="0098363F"/>
    <w:rsid w:val="009851B4"/>
    <w:rsid w:val="00987E5E"/>
    <w:rsid w:val="00991B0F"/>
    <w:rsid w:val="00994705"/>
    <w:rsid w:val="009963BC"/>
    <w:rsid w:val="009973F0"/>
    <w:rsid w:val="0099799D"/>
    <w:rsid w:val="009B4284"/>
    <w:rsid w:val="009B4B75"/>
    <w:rsid w:val="009B4DF7"/>
    <w:rsid w:val="009B58ED"/>
    <w:rsid w:val="009C18D5"/>
    <w:rsid w:val="009C3F6A"/>
    <w:rsid w:val="009D01AF"/>
    <w:rsid w:val="009D3436"/>
    <w:rsid w:val="009D7902"/>
    <w:rsid w:val="009D79CE"/>
    <w:rsid w:val="009E25A0"/>
    <w:rsid w:val="009E3A66"/>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57E"/>
    <w:rsid w:val="00A45734"/>
    <w:rsid w:val="00A45B01"/>
    <w:rsid w:val="00A46D08"/>
    <w:rsid w:val="00A4747D"/>
    <w:rsid w:val="00A51049"/>
    <w:rsid w:val="00A6120E"/>
    <w:rsid w:val="00A6240A"/>
    <w:rsid w:val="00A70521"/>
    <w:rsid w:val="00A7201D"/>
    <w:rsid w:val="00A762D3"/>
    <w:rsid w:val="00A90A8C"/>
    <w:rsid w:val="00AA1842"/>
    <w:rsid w:val="00AA1B4C"/>
    <w:rsid w:val="00AA1F93"/>
    <w:rsid w:val="00AA60BB"/>
    <w:rsid w:val="00AA61CF"/>
    <w:rsid w:val="00AB42BE"/>
    <w:rsid w:val="00AB4B8E"/>
    <w:rsid w:val="00AB4E87"/>
    <w:rsid w:val="00AB6BE0"/>
    <w:rsid w:val="00AC0EC1"/>
    <w:rsid w:val="00AD3862"/>
    <w:rsid w:val="00AD551D"/>
    <w:rsid w:val="00AD686E"/>
    <w:rsid w:val="00AE0C7D"/>
    <w:rsid w:val="00AE6C26"/>
    <w:rsid w:val="00AE7508"/>
    <w:rsid w:val="00AF1780"/>
    <w:rsid w:val="00AF486E"/>
    <w:rsid w:val="00B04140"/>
    <w:rsid w:val="00B07AE6"/>
    <w:rsid w:val="00B10F99"/>
    <w:rsid w:val="00B114A0"/>
    <w:rsid w:val="00B150BF"/>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49AC"/>
    <w:rsid w:val="00BB6212"/>
    <w:rsid w:val="00BC4952"/>
    <w:rsid w:val="00BD1EC4"/>
    <w:rsid w:val="00BD270F"/>
    <w:rsid w:val="00BD275B"/>
    <w:rsid w:val="00BD384E"/>
    <w:rsid w:val="00BD6428"/>
    <w:rsid w:val="00BE43DF"/>
    <w:rsid w:val="00BE601F"/>
    <w:rsid w:val="00BF5DDE"/>
    <w:rsid w:val="00BF6592"/>
    <w:rsid w:val="00C025F0"/>
    <w:rsid w:val="00C03C25"/>
    <w:rsid w:val="00C055A2"/>
    <w:rsid w:val="00C10FDC"/>
    <w:rsid w:val="00C165B0"/>
    <w:rsid w:val="00C1762E"/>
    <w:rsid w:val="00C237D6"/>
    <w:rsid w:val="00C249DF"/>
    <w:rsid w:val="00C30EA1"/>
    <w:rsid w:val="00C37301"/>
    <w:rsid w:val="00C412CA"/>
    <w:rsid w:val="00C4158C"/>
    <w:rsid w:val="00C50344"/>
    <w:rsid w:val="00C542EF"/>
    <w:rsid w:val="00C6277C"/>
    <w:rsid w:val="00C64C66"/>
    <w:rsid w:val="00C66BC7"/>
    <w:rsid w:val="00C67072"/>
    <w:rsid w:val="00C670DC"/>
    <w:rsid w:val="00C806D0"/>
    <w:rsid w:val="00C82B4E"/>
    <w:rsid w:val="00C9118A"/>
    <w:rsid w:val="00C95C18"/>
    <w:rsid w:val="00CA7D41"/>
    <w:rsid w:val="00CA7FF4"/>
    <w:rsid w:val="00CB5293"/>
    <w:rsid w:val="00CB7555"/>
    <w:rsid w:val="00CC0F7A"/>
    <w:rsid w:val="00CC1B1F"/>
    <w:rsid w:val="00CC2CF6"/>
    <w:rsid w:val="00CC420B"/>
    <w:rsid w:val="00CC6E46"/>
    <w:rsid w:val="00CE0575"/>
    <w:rsid w:val="00CE5CD1"/>
    <w:rsid w:val="00CF47A3"/>
    <w:rsid w:val="00D05329"/>
    <w:rsid w:val="00D06F7A"/>
    <w:rsid w:val="00D10358"/>
    <w:rsid w:val="00D15E2E"/>
    <w:rsid w:val="00D20C97"/>
    <w:rsid w:val="00D21E3A"/>
    <w:rsid w:val="00D22E79"/>
    <w:rsid w:val="00D262DB"/>
    <w:rsid w:val="00D26768"/>
    <w:rsid w:val="00D30334"/>
    <w:rsid w:val="00D32FEB"/>
    <w:rsid w:val="00D41C3A"/>
    <w:rsid w:val="00D44A9E"/>
    <w:rsid w:val="00D51954"/>
    <w:rsid w:val="00D53E14"/>
    <w:rsid w:val="00D56022"/>
    <w:rsid w:val="00D61C2B"/>
    <w:rsid w:val="00D64756"/>
    <w:rsid w:val="00D64D46"/>
    <w:rsid w:val="00D6706F"/>
    <w:rsid w:val="00D679EE"/>
    <w:rsid w:val="00D720A1"/>
    <w:rsid w:val="00D77E3E"/>
    <w:rsid w:val="00D804FF"/>
    <w:rsid w:val="00D81E16"/>
    <w:rsid w:val="00D8594F"/>
    <w:rsid w:val="00D85CCC"/>
    <w:rsid w:val="00D873E6"/>
    <w:rsid w:val="00D97C4D"/>
    <w:rsid w:val="00DA1AFD"/>
    <w:rsid w:val="00DA1B80"/>
    <w:rsid w:val="00DA2544"/>
    <w:rsid w:val="00DA46F7"/>
    <w:rsid w:val="00DA7FD5"/>
    <w:rsid w:val="00DB51B4"/>
    <w:rsid w:val="00DB5D7F"/>
    <w:rsid w:val="00DB5E55"/>
    <w:rsid w:val="00DC3346"/>
    <w:rsid w:val="00DD249E"/>
    <w:rsid w:val="00DD2A11"/>
    <w:rsid w:val="00DD2A3E"/>
    <w:rsid w:val="00DD4149"/>
    <w:rsid w:val="00DD5C68"/>
    <w:rsid w:val="00DD6678"/>
    <w:rsid w:val="00DE0473"/>
    <w:rsid w:val="00DE05C1"/>
    <w:rsid w:val="00DE35A7"/>
    <w:rsid w:val="00DE44C0"/>
    <w:rsid w:val="00DE45C9"/>
    <w:rsid w:val="00DF3A7D"/>
    <w:rsid w:val="00DF6980"/>
    <w:rsid w:val="00E03918"/>
    <w:rsid w:val="00E04559"/>
    <w:rsid w:val="00E129A8"/>
    <w:rsid w:val="00E135EF"/>
    <w:rsid w:val="00E16AD3"/>
    <w:rsid w:val="00E205B3"/>
    <w:rsid w:val="00E23E46"/>
    <w:rsid w:val="00E24191"/>
    <w:rsid w:val="00E25FC3"/>
    <w:rsid w:val="00E30722"/>
    <w:rsid w:val="00E30F34"/>
    <w:rsid w:val="00E352C2"/>
    <w:rsid w:val="00E36D6D"/>
    <w:rsid w:val="00E37757"/>
    <w:rsid w:val="00E440FC"/>
    <w:rsid w:val="00E47B43"/>
    <w:rsid w:val="00E5345E"/>
    <w:rsid w:val="00E565E0"/>
    <w:rsid w:val="00E57E13"/>
    <w:rsid w:val="00E64054"/>
    <w:rsid w:val="00E70A06"/>
    <w:rsid w:val="00E7174B"/>
    <w:rsid w:val="00E7191D"/>
    <w:rsid w:val="00E724D0"/>
    <w:rsid w:val="00E7273D"/>
    <w:rsid w:val="00E74DEB"/>
    <w:rsid w:val="00E86D68"/>
    <w:rsid w:val="00E87F23"/>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1387"/>
    <w:rsid w:val="00F52C97"/>
    <w:rsid w:val="00F55CD2"/>
    <w:rsid w:val="00F61176"/>
    <w:rsid w:val="00F61E01"/>
    <w:rsid w:val="00F62A83"/>
    <w:rsid w:val="00F62AFC"/>
    <w:rsid w:val="00F62C20"/>
    <w:rsid w:val="00F7198B"/>
    <w:rsid w:val="00F7207C"/>
    <w:rsid w:val="00F803F8"/>
    <w:rsid w:val="00F83838"/>
    <w:rsid w:val="00F87BBE"/>
    <w:rsid w:val="00F9059C"/>
    <w:rsid w:val="00F93413"/>
    <w:rsid w:val="00F9393A"/>
    <w:rsid w:val="00F93A33"/>
    <w:rsid w:val="00F9466C"/>
    <w:rsid w:val="00F964B8"/>
    <w:rsid w:val="00F97256"/>
    <w:rsid w:val="00FA0FC0"/>
    <w:rsid w:val="00FA458E"/>
    <w:rsid w:val="00FB0F8E"/>
    <w:rsid w:val="00FB304B"/>
    <w:rsid w:val="00FB5282"/>
    <w:rsid w:val="00FB5B58"/>
    <w:rsid w:val="00FC3A37"/>
    <w:rsid w:val="00FC451E"/>
    <w:rsid w:val="00FC4859"/>
    <w:rsid w:val="00FD0E5B"/>
    <w:rsid w:val="00FD3911"/>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301"/>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uiPriority w:val="39"/>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101</Words>
  <Characters>576</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4</cp:revision>
  <cp:lastPrinted>2023-07-10T10:30:00Z</cp:lastPrinted>
  <dcterms:created xsi:type="dcterms:W3CDTF">2023-07-06T05:24:00Z</dcterms:created>
  <dcterms:modified xsi:type="dcterms:W3CDTF">2026-03-1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